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DE0EC" w14:textId="1FD07B64" w:rsidR="001D787E" w:rsidRDefault="005060C4" w:rsidP="001D787E">
      <w:pPr>
        <w:jc w:val="center"/>
        <w:rPr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公</w:t>
      </w:r>
      <w:r w:rsidR="001D787E">
        <w:rPr>
          <w:rFonts w:hint="eastAsia"/>
          <w:b/>
          <w:bCs/>
          <w:sz w:val="28"/>
          <w:szCs w:val="28"/>
        </w:rPr>
        <w:t>会战</w:t>
      </w:r>
    </w:p>
    <w:p w14:paraId="6EAAA043" w14:textId="1555BB22" w:rsidR="001D787E" w:rsidRDefault="001D787E" w:rsidP="001D787E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一、</w:t>
      </w:r>
      <w:r w:rsidRPr="00EE1BF3">
        <w:rPr>
          <w:rFonts w:hint="eastAsia"/>
          <w:b/>
          <w:bCs/>
          <w:sz w:val="24"/>
          <w:szCs w:val="24"/>
        </w:rPr>
        <w:t>公会争霸战奖励详情</w:t>
      </w:r>
    </w:p>
    <w:p w14:paraId="72EA5601" w14:textId="0FEE9D81" w:rsidR="00F568E0" w:rsidRPr="00F568E0" w:rsidRDefault="00F568E0" w:rsidP="00F568E0">
      <w:pPr>
        <w:rPr>
          <w:szCs w:val="21"/>
        </w:rPr>
      </w:pPr>
      <w:proofErr w:type="gramStart"/>
      <w:r w:rsidRPr="00F568E0">
        <w:rPr>
          <w:rFonts w:hint="eastAsia"/>
          <w:szCs w:val="21"/>
        </w:rPr>
        <w:t>个人胜</w:t>
      </w:r>
      <w:proofErr w:type="gramEnd"/>
      <w:r w:rsidRPr="00F568E0">
        <w:rPr>
          <w:rFonts w:hint="eastAsia"/>
          <w:szCs w:val="21"/>
        </w:rPr>
        <w:t>场奖励</w:t>
      </w:r>
      <w:r>
        <w:rPr>
          <w:szCs w:val="21"/>
        </w:rPr>
        <w:t>：</w:t>
      </w:r>
      <w:r w:rsidRPr="00F568E0">
        <w:rPr>
          <w:szCs w:val="21"/>
        </w:rPr>
        <w:t>按照本届公会争</w:t>
      </w:r>
      <w:r>
        <w:rPr>
          <w:rFonts w:hint="eastAsia"/>
          <w:szCs w:val="21"/>
        </w:rPr>
        <w:t>霸</w:t>
      </w:r>
      <w:r w:rsidRPr="00F568E0">
        <w:rPr>
          <w:szCs w:val="21"/>
        </w:rPr>
        <w:t>战中自己的</w:t>
      </w:r>
      <w:r w:rsidRPr="00F568E0">
        <w:rPr>
          <w:b/>
          <w:bCs/>
          <w:szCs w:val="21"/>
        </w:rPr>
        <w:t>总获胜场数</w:t>
      </w:r>
      <w:r>
        <w:rPr>
          <w:szCs w:val="21"/>
        </w:rPr>
        <w:t>（</w:t>
      </w:r>
      <w:r w:rsidRPr="00F568E0">
        <w:rPr>
          <w:b/>
          <w:bCs/>
          <w:szCs w:val="21"/>
        </w:rPr>
        <w:t>不是打了多少把，是进攻胜利了多少</w:t>
      </w:r>
      <w:r w:rsidRPr="00F568E0">
        <w:rPr>
          <w:szCs w:val="21"/>
        </w:rPr>
        <w:t>）发放对应奖励</w:t>
      </w:r>
    </w:p>
    <w:p w14:paraId="14F8C219" w14:textId="682F97C1" w:rsidR="00F568E0" w:rsidRPr="00F568E0" w:rsidRDefault="00F568E0" w:rsidP="00F568E0">
      <w:pPr>
        <w:rPr>
          <w:b/>
          <w:bCs/>
          <w:szCs w:val="21"/>
        </w:rPr>
      </w:pPr>
      <w:r w:rsidRPr="00F568E0">
        <w:rPr>
          <w:rFonts w:hint="eastAsia"/>
          <w:b/>
          <w:bCs/>
          <w:szCs w:val="21"/>
        </w:rPr>
        <w:t>会战</w:t>
      </w:r>
      <w:r w:rsidRPr="00F568E0">
        <w:rPr>
          <w:b/>
          <w:bCs/>
          <w:szCs w:val="21"/>
        </w:rPr>
        <w:t>20胜是性价比最高的奖励了，1000绑定</w:t>
      </w:r>
      <w:proofErr w:type="gramStart"/>
      <w:r w:rsidRPr="00F568E0">
        <w:rPr>
          <w:b/>
          <w:bCs/>
          <w:szCs w:val="21"/>
        </w:rPr>
        <w:t>换价值</w:t>
      </w:r>
      <w:proofErr w:type="gramEnd"/>
      <w:r w:rsidRPr="00F568E0">
        <w:rPr>
          <w:b/>
          <w:bCs/>
          <w:szCs w:val="21"/>
        </w:rPr>
        <w:t>1w元宝多的</w:t>
      </w:r>
      <w:r w:rsidRPr="00F568E0">
        <w:rPr>
          <w:rFonts w:hint="eastAsia"/>
          <w:b/>
          <w:bCs/>
          <w:szCs w:val="21"/>
        </w:rPr>
        <w:t>道具</w:t>
      </w:r>
      <w:r w:rsidRPr="00F568E0">
        <w:rPr>
          <w:b/>
          <w:bCs/>
          <w:szCs w:val="21"/>
        </w:rPr>
        <w:t>，轻</w:t>
      </w:r>
      <w:proofErr w:type="gramStart"/>
      <w:r w:rsidRPr="00F568E0">
        <w:rPr>
          <w:rFonts w:hint="eastAsia"/>
          <w:b/>
          <w:bCs/>
          <w:szCs w:val="21"/>
        </w:rPr>
        <w:t>氪</w:t>
      </w:r>
      <w:r w:rsidRPr="00F568E0">
        <w:rPr>
          <w:b/>
          <w:bCs/>
          <w:szCs w:val="21"/>
        </w:rPr>
        <w:t>党强力</w:t>
      </w:r>
      <w:proofErr w:type="gramEnd"/>
      <w:r w:rsidRPr="00F568E0">
        <w:rPr>
          <w:b/>
          <w:bCs/>
          <w:szCs w:val="21"/>
        </w:rPr>
        <w:t>推荐~</w:t>
      </w:r>
    </w:p>
    <w:p w14:paraId="22D32513" w14:textId="7B7E26B1" w:rsidR="001D787E" w:rsidRDefault="001D787E" w:rsidP="001D787E">
      <w:r>
        <w:rPr>
          <w:noProof/>
        </w:rPr>
        <w:drawing>
          <wp:inline distT="0" distB="0" distL="0" distR="0" wp14:anchorId="369EF0FE" wp14:editId="0A90225C">
            <wp:extent cx="2749148" cy="427193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758"/>
                    <a:stretch/>
                  </pic:blipFill>
                  <pic:spPr bwMode="auto">
                    <a:xfrm>
                      <a:off x="0" y="0"/>
                      <a:ext cx="2751131" cy="427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E1BF3">
        <w:t xml:space="preserve"> </w:t>
      </w:r>
      <w:r>
        <w:rPr>
          <w:noProof/>
        </w:rPr>
        <w:drawing>
          <wp:inline distT="0" distB="0" distL="0" distR="0" wp14:anchorId="5682CDFB" wp14:editId="7324F69D">
            <wp:extent cx="2784804" cy="4258916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553"/>
                    <a:stretch/>
                  </pic:blipFill>
                  <pic:spPr bwMode="auto">
                    <a:xfrm>
                      <a:off x="0" y="0"/>
                      <a:ext cx="2788109" cy="4263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F48BE" w14:textId="46B65EFD" w:rsidR="00017271" w:rsidRDefault="00017271" w:rsidP="001D787E"/>
    <w:p w14:paraId="5D66F211" w14:textId="07B9D269" w:rsidR="00017271" w:rsidRDefault="00F568E0" w:rsidP="001D787E">
      <w:pPr>
        <w:rPr>
          <w:b/>
          <w:bCs/>
          <w:sz w:val="24"/>
          <w:szCs w:val="24"/>
        </w:rPr>
      </w:pPr>
      <w:r>
        <w:rPr>
          <w:rFonts w:hint="eastAsia"/>
          <w:noProof/>
          <w:szCs w:val="21"/>
        </w:rPr>
        <w:drawing>
          <wp:anchor distT="0" distB="0" distL="114300" distR="114300" simplePos="0" relativeHeight="251668480" behindDoc="0" locked="0" layoutInCell="1" allowOverlap="1" wp14:anchorId="30030EB6" wp14:editId="57DFFA11">
            <wp:simplePos x="0" y="0"/>
            <wp:positionH relativeFrom="margin">
              <wp:align>left</wp:align>
            </wp:positionH>
            <wp:positionV relativeFrom="paragraph">
              <wp:posOffset>102905</wp:posOffset>
            </wp:positionV>
            <wp:extent cx="2646954" cy="1476462"/>
            <wp:effectExtent l="0" t="0" r="1270" b="0"/>
            <wp:wrapSquare wrapText="bothSides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54" cy="1476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7271" w:rsidRPr="00017271">
        <w:rPr>
          <w:rFonts w:hint="eastAsia"/>
          <w:b/>
          <w:bCs/>
          <w:sz w:val="24"/>
          <w:szCs w:val="24"/>
        </w:rPr>
        <w:t>二、</w:t>
      </w:r>
      <w:r w:rsidR="00A83710">
        <w:rPr>
          <w:rFonts w:hint="eastAsia"/>
          <w:b/>
          <w:bCs/>
          <w:sz w:val="24"/>
          <w:szCs w:val="24"/>
        </w:rPr>
        <w:t>公</w:t>
      </w:r>
      <w:r w:rsidR="00017271" w:rsidRPr="00017271">
        <w:rPr>
          <w:rFonts w:hint="eastAsia"/>
          <w:b/>
          <w:bCs/>
          <w:sz w:val="24"/>
          <w:szCs w:val="24"/>
        </w:rPr>
        <w:t>会战基本概念</w:t>
      </w:r>
    </w:p>
    <w:p w14:paraId="7AE5FF2A" w14:textId="592C078A" w:rsidR="00017271" w:rsidRPr="00017271" w:rsidRDefault="00017271" w:rsidP="00017271">
      <w:pPr>
        <w:rPr>
          <w:b/>
          <w:bCs/>
          <w:szCs w:val="21"/>
        </w:rPr>
      </w:pPr>
      <w:r w:rsidRPr="00017271">
        <w:rPr>
          <w:rFonts w:hint="eastAsia"/>
          <w:b/>
          <w:bCs/>
          <w:szCs w:val="21"/>
        </w:rPr>
        <w:t>一、</w:t>
      </w:r>
      <w:r w:rsidRPr="00017271">
        <w:rPr>
          <w:b/>
          <w:bCs/>
          <w:szCs w:val="21"/>
        </w:rPr>
        <w:t>时间</w:t>
      </w:r>
    </w:p>
    <w:p w14:paraId="647ADE33" w14:textId="26BF075F" w:rsidR="00017271" w:rsidRPr="00017271" w:rsidRDefault="00017271" w:rsidP="00017271">
      <w:pPr>
        <w:rPr>
          <w:szCs w:val="21"/>
        </w:rPr>
      </w:pPr>
      <w:r w:rsidRPr="00017271">
        <w:rPr>
          <w:szCs w:val="21"/>
        </w:rPr>
        <w:t>1</w:t>
      </w:r>
      <w:r>
        <w:rPr>
          <w:szCs w:val="21"/>
        </w:rPr>
        <w:t xml:space="preserve">. </w:t>
      </w:r>
      <w:r w:rsidRPr="00017271">
        <w:rPr>
          <w:szCs w:val="21"/>
        </w:rPr>
        <w:t>开战时间</w:t>
      </w:r>
      <w:r>
        <w:rPr>
          <w:szCs w:val="21"/>
        </w:rPr>
        <w:t>：</w:t>
      </w:r>
      <w:r w:rsidRPr="00017271">
        <w:rPr>
          <w:szCs w:val="21"/>
        </w:rPr>
        <w:t>每周六9点到周日23点</w:t>
      </w:r>
    </w:p>
    <w:p w14:paraId="48D5C90E" w14:textId="264104F5" w:rsidR="00017271" w:rsidRDefault="00017271" w:rsidP="00017271">
      <w:pPr>
        <w:rPr>
          <w:szCs w:val="21"/>
        </w:rPr>
      </w:pPr>
      <w:r w:rsidRPr="00017271">
        <w:rPr>
          <w:szCs w:val="21"/>
        </w:rPr>
        <w:t>2</w:t>
      </w:r>
      <w:r>
        <w:rPr>
          <w:szCs w:val="21"/>
        </w:rPr>
        <w:t xml:space="preserve">. </w:t>
      </w:r>
      <w:r w:rsidRPr="00017271">
        <w:rPr>
          <w:szCs w:val="21"/>
        </w:rPr>
        <w:t>领奖时间</w:t>
      </w:r>
      <w:r>
        <w:rPr>
          <w:szCs w:val="21"/>
        </w:rPr>
        <w:t>：</w:t>
      </w:r>
      <w:r w:rsidRPr="00017271">
        <w:rPr>
          <w:szCs w:val="21"/>
        </w:rPr>
        <w:t>周</w:t>
      </w:r>
      <w:r>
        <w:rPr>
          <w:rFonts w:hint="eastAsia"/>
          <w:szCs w:val="21"/>
        </w:rPr>
        <w:t>一</w:t>
      </w:r>
      <w:r w:rsidRPr="00017271">
        <w:rPr>
          <w:szCs w:val="21"/>
        </w:rPr>
        <w:t>0点后可点击页面上的宝箱领取个人奖励</w:t>
      </w:r>
    </w:p>
    <w:p w14:paraId="235CD5B0" w14:textId="67296669" w:rsidR="00017271" w:rsidRDefault="00017271" w:rsidP="00017271">
      <w:pPr>
        <w:rPr>
          <w:szCs w:val="21"/>
        </w:rPr>
      </w:pPr>
    </w:p>
    <w:p w14:paraId="58AB32C0" w14:textId="365A000E" w:rsidR="00017271" w:rsidRPr="00017271" w:rsidRDefault="00017271" w:rsidP="00017271">
      <w:pPr>
        <w:rPr>
          <w:b/>
          <w:bCs/>
          <w:szCs w:val="21"/>
        </w:rPr>
      </w:pPr>
      <w:r w:rsidRPr="00017271">
        <w:rPr>
          <w:b/>
          <w:bCs/>
          <w:szCs w:val="21"/>
        </w:rPr>
        <w:t>二、匹配规则</w:t>
      </w:r>
    </w:p>
    <w:p w14:paraId="150569BC" w14:textId="7A3419BA" w:rsidR="00017271" w:rsidRDefault="00017271" w:rsidP="00017271">
      <w:pPr>
        <w:rPr>
          <w:szCs w:val="21"/>
        </w:rPr>
      </w:pPr>
      <w:r w:rsidRPr="00017271">
        <w:rPr>
          <w:rFonts w:hint="eastAsia"/>
          <w:szCs w:val="21"/>
        </w:rPr>
        <w:t>公会争霸战开始后，同公会玩家可组成小队与进攻神兽（队长设置</w:t>
      </w:r>
      <w:r w:rsidR="00F568E0">
        <w:rPr>
          <w:szCs w:val="21"/>
        </w:rPr>
        <w:t>）</w:t>
      </w:r>
      <w:r w:rsidRPr="00017271">
        <w:rPr>
          <w:szCs w:val="21"/>
        </w:rPr>
        <w:t>一起进行挑战，随机匹配已报名的其他公会</w:t>
      </w:r>
      <w:r w:rsidR="00F568E0">
        <w:rPr>
          <w:szCs w:val="21"/>
        </w:rPr>
        <w:t>（</w:t>
      </w:r>
      <w:r w:rsidRPr="00017271">
        <w:rPr>
          <w:szCs w:val="21"/>
        </w:rPr>
        <w:t>的防守阵容</w:t>
      </w:r>
      <w:r w:rsidR="00F568E0">
        <w:rPr>
          <w:szCs w:val="21"/>
        </w:rPr>
        <w:t>）</w:t>
      </w:r>
      <w:r w:rsidRPr="00017271">
        <w:rPr>
          <w:szCs w:val="21"/>
        </w:rPr>
        <w:t>。</w:t>
      </w:r>
    </w:p>
    <w:p w14:paraId="57385B26" w14:textId="46895610" w:rsidR="007154C4" w:rsidRDefault="007154C4" w:rsidP="00017271">
      <w:pPr>
        <w:rPr>
          <w:szCs w:val="21"/>
        </w:rPr>
      </w:pPr>
    </w:p>
    <w:p w14:paraId="6E7F7ADA" w14:textId="77777777" w:rsidR="00F568E0" w:rsidRPr="00F568E0" w:rsidRDefault="00F568E0" w:rsidP="00F568E0">
      <w:pPr>
        <w:rPr>
          <w:b/>
          <w:bCs/>
          <w:sz w:val="24"/>
          <w:szCs w:val="24"/>
        </w:rPr>
      </w:pPr>
      <w:r w:rsidRPr="00F568E0">
        <w:rPr>
          <w:rFonts w:hint="eastAsia"/>
          <w:b/>
          <w:bCs/>
          <w:sz w:val="24"/>
          <w:szCs w:val="24"/>
        </w:rPr>
        <w:t>三、对战规则</w:t>
      </w:r>
    </w:p>
    <w:p w14:paraId="2B98ED84" w14:textId="63573C2F" w:rsidR="00F568E0" w:rsidRPr="00F568E0" w:rsidRDefault="00F568E0" w:rsidP="00F568E0">
      <w:pPr>
        <w:rPr>
          <w:szCs w:val="21"/>
        </w:rPr>
      </w:pPr>
      <w:r w:rsidRPr="00F568E0">
        <w:rPr>
          <w:szCs w:val="21"/>
        </w:rPr>
        <w:t>1</w:t>
      </w:r>
      <w:r>
        <w:rPr>
          <w:szCs w:val="21"/>
        </w:rPr>
        <w:t xml:space="preserve">. </w:t>
      </w:r>
      <w:r w:rsidRPr="00F568E0">
        <w:rPr>
          <w:szCs w:val="21"/>
        </w:rPr>
        <w:t>进攻方</w:t>
      </w:r>
      <w:r>
        <w:rPr>
          <w:szCs w:val="21"/>
        </w:rPr>
        <w:t>：</w:t>
      </w:r>
      <w:r w:rsidRPr="00F568E0">
        <w:rPr>
          <w:szCs w:val="21"/>
        </w:rPr>
        <w:t>开战后，同公会玩家可以组成</w:t>
      </w:r>
      <w:r w:rsidRPr="00F568E0">
        <w:rPr>
          <w:b/>
          <w:bCs/>
          <w:szCs w:val="21"/>
        </w:rPr>
        <w:t>两人小队+选择一个助战神兽（进攻模式）</w:t>
      </w:r>
      <w:r w:rsidRPr="00F568E0">
        <w:rPr>
          <w:szCs w:val="21"/>
        </w:rPr>
        <w:t>进行匹配</w:t>
      </w:r>
    </w:p>
    <w:p w14:paraId="3ED4FF03" w14:textId="170D6933" w:rsidR="00F568E0" w:rsidRPr="00F568E0" w:rsidRDefault="00F568E0" w:rsidP="00F568E0">
      <w:pPr>
        <w:rPr>
          <w:szCs w:val="21"/>
        </w:rPr>
      </w:pPr>
      <w:r w:rsidRPr="00F568E0">
        <w:rPr>
          <w:szCs w:val="21"/>
        </w:rPr>
        <w:lastRenderedPageBreak/>
        <w:t>2</w:t>
      </w:r>
      <w:r>
        <w:rPr>
          <w:szCs w:val="21"/>
        </w:rPr>
        <w:t xml:space="preserve">. </w:t>
      </w:r>
      <w:r w:rsidRPr="00F568E0">
        <w:rPr>
          <w:szCs w:val="21"/>
        </w:rPr>
        <w:t>环境属性</w:t>
      </w:r>
      <w:r>
        <w:rPr>
          <w:szCs w:val="21"/>
        </w:rPr>
        <w:t>：</w:t>
      </w:r>
      <w:r w:rsidRPr="00F568E0">
        <w:rPr>
          <w:szCs w:val="21"/>
        </w:rPr>
        <w:t>每届公会争霸战报</w:t>
      </w:r>
      <w:proofErr w:type="gramStart"/>
      <w:r w:rsidRPr="00F568E0">
        <w:rPr>
          <w:szCs w:val="21"/>
        </w:rPr>
        <w:t>名开始</w:t>
      </w:r>
      <w:proofErr w:type="gramEnd"/>
      <w:r w:rsidRPr="00F568E0">
        <w:rPr>
          <w:szCs w:val="21"/>
        </w:rPr>
        <w:t>时，会随机一个环境（天空/海洋/陆地</w:t>
      </w:r>
      <w:r>
        <w:rPr>
          <w:szCs w:val="21"/>
        </w:rPr>
        <w:t>）</w:t>
      </w:r>
      <w:r w:rsidRPr="00F568E0">
        <w:rPr>
          <w:szCs w:val="21"/>
        </w:rPr>
        <w:t>，各公会可</w:t>
      </w:r>
      <w:r w:rsidRPr="00F568E0">
        <w:rPr>
          <w:b/>
          <w:bCs/>
          <w:szCs w:val="21"/>
        </w:rPr>
        <w:t>依据本届环境进</w:t>
      </w:r>
      <w:r w:rsidRPr="00F568E0">
        <w:rPr>
          <w:rFonts w:hint="eastAsia"/>
          <w:b/>
          <w:bCs/>
          <w:szCs w:val="21"/>
        </w:rPr>
        <w:t>行合理的神兽选择</w:t>
      </w:r>
    </w:p>
    <w:p w14:paraId="3C092EF3" w14:textId="564C091C" w:rsidR="00F568E0" w:rsidRPr="00F568E0" w:rsidRDefault="00F568E0" w:rsidP="00F568E0">
      <w:pPr>
        <w:rPr>
          <w:szCs w:val="21"/>
        </w:rPr>
      </w:pPr>
      <w:r w:rsidRPr="00F568E0">
        <w:rPr>
          <w:szCs w:val="21"/>
        </w:rPr>
        <w:t>3</w:t>
      </w:r>
      <w:r>
        <w:rPr>
          <w:szCs w:val="21"/>
        </w:rPr>
        <w:t xml:space="preserve">. </w:t>
      </w:r>
      <w:r w:rsidRPr="00F568E0">
        <w:rPr>
          <w:szCs w:val="21"/>
        </w:rPr>
        <w:t>胜负规则</w:t>
      </w:r>
      <w:r>
        <w:rPr>
          <w:szCs w:val="21"/>
        </w:rPr>
        <w:t>：</w:t>
      </w:r>
      <w:r w:rsidRPr="00F568E0">
        <w:rPr>
          <w:b/>
          <w:bCs/>
          <w:szCs w:val="21"/>
        </w:rPr>
        <w:t>进攻方击败防守方神兽</w:t>
      </w:r>
      <w:r w:rsidRPr="00F568E0">
        <w:rPr>
          <w:szCs w:val="21"/>
        </w:rPr>
        <w:t>则</w:t>
      </w:r>
      <w:proofErr w:type="gramStart"/>
      <w:r w:rsidRPr="00F568E0">
        <w:rPr>
          <w:szCs w:val="21"/>
        </w:rPr>
        <w:t>算进攻</w:t>
      </w:r>
      <w:proofErr w:type="gramEnd"/>
      <w:r w:rsidRPr="00F568E0">
        <w:rPr>
          <w:szCs w:val="21"/>
        </w:rPr>
        <w:t>方胜利</w:t>
      </w:r>
      <w:r>
        <w:rPr>
          <w:szCs w:val="21"/>
        </w:rPr>
        <w:t>；</w:t>
      </w:r>
      <w:r w:rsidRPr="00F568E0">
        <w:rPr>
          <w:b/>
          <w:bCs/>
          <w:szCs w:val="21"/>
        </w:rPr>
        <w:t>进攻方2名</w:t>
      </w:r>
      <w:proofErr w:type="gramStart"/>
      <w:r w:rsidRPr="00F568E0">
        <w:rPr>
          <w:b/>
          <w:bCs/>
          <w:szCs w:val="21"/>
        </w:rPr>
        <w:t>玩家均</w:t>
      </w:r>
      <w:proofErr w:type="gramEnd"/>
      <w:r w:rsidRPr="00F568E0">
        <w:rPr>
          <w:b/>
          <w:bCs/>
          <w:szCs w:val="21"/>
        </w:rPr>
        <w:t>阵亡（或逃跑）</w:t>
      </w:r>
      <w:r w:rsidRPr="00F568E0">
        <w:rPr>
          <w:szCs w:val="21"/>
        </w:rPr>
        <w:t>则</w:t>
      </w:r>
      <w:proofErr w:type="gramStart"/>
      <w:r w:rsidRPr="00F568E0">
        <w:rPr>
          <w:szCs w:val="21"/>
        </w:rPr>
        <w:t>算进攻</w:t>
      </w:r>
      <w:proofErr w:type="gramEnd"/>
      <w:r w:rsidRPr="00F568E0">
        <w:rPr>
          <w:szCs w:val="21"/>
        </w:rPr>
        <w:t>方失败，</w:t>
      </w:r>
      <w:r w:rsidRPr="00F568E0">
        <w:rPr>
          <w:rFonts w:hint="eastAsia"/>
          <w:szCs w:val="21"/>
        </w:rPr>
        <w:t>防守方胜利</w:t>
      </w:r>
    </w:p>
    <w:p w14:paraId="475AE3A3" w14:textId="0FC3AF94" w:rsidR="00F568E0" w:rsidRPr="00F568E0" w:rsidRDefault="00F568E0" w:rsidP="00F568E0">
      <w:pPr>
        <w:rPr>
          <w:szCs w:val="21"/>
        </w:rPr>
      </w:pPr>
      <w:r w:rsidRPr="00F568E0">
        <w:rPr>
          <w:szCs w:val="21"/>
        </w:rPr>
        <w:t>4</w:t>
      </w:r>
      <w:r>
        <w:rPr>
          <w:szCs w:val="21"/>
        </w:rPr>
        <w:t xml:space="preserve">. </w:t>
      </w:r>
      <w:r w:rsidRPr="00F568E0">
        <w:rPr>
          <w:szCs w:val="21"/>
        </w:rPr>
        <w:t>禁将范围</w:t>
      </w:r>
      <w:r>
        <w:rPr>
          <w:szCs w:val="21"/>
        </w:rPr>
        <w:t>：</w:t>
      </w:r>
      <w:r w:rsidRPr="00F568E0">
        <w:rPr>
          <w:szCs w:val="21"/>
        </w:rPr>
        <w:t>周泰、于吉、左慈、步</w:t>
      </w:r>
      <w:proofErr w:type="gramStart"/>
      <w:r w:rsidRPr="00F568E0">
        <w:rPr>
          <w:szCs w:val="21"/>
        </w:rPr>
        <w:t>骘</w:t>
      </w:r>
      <w:proofErr w:type="gramEnd"/>
      <w:r w:rsidRPr="00F568E0">
        <w:rPr>
          <w:szCs w:val="21"/>
        </w:rPr>
        <w:t>、华佗、满宠、灵</w:t>
      </w:r>
      <w:proofErr w:type="gramStart"/>
      <w:r w:rsidRPr="00F568E0">
        <w:rPr>
          <w:szCs w:val="21"/>
        </w:rPr>
        <w:t>雎</w:t>
      </w:r>
      <w:proofErr w:type="gramEnd"/>
      <w:r w:rsidRPr="00F568E0">
        <w:rPr>
          <w:szCs w:val="21"/>
        </w:rPr>
        <w:t>、周妃、神武将5</w:t>
      </w:r>
      <w:r>
        <w:rPr>
          <w:szCs w:val="21"/>
        </w:rPr>
        <w:t xml:space="preserve">. </w:t>
      </w:r>
      <w:proofErr w:type="gramStart"/>
      <w:r w:rsidRPr="00F568E0">
        <w:rPr>
          <w:szCs w:val="21"/>
        </w:rPr>
        <w:t>牌堆为</w:t>
      </w:r>
      <w:proofErr w:type="gramEnd"/>
      <w:r w:rsidRPr="00F568E0">
        <w:rPr>
          <w:szCs w:val="21"/>
        </w:rPr>
        <w:t>军争牌堆，不包含木牛流马</w:t>
      </w:r>
    </w:p>
    <w:p w14:paraId="1DB76F45" w14:textId="465F4A8B" w:rsidR="00F568E0" w:rsidRDefault="00F568E0" w:rsidP="00F568E0">
      <w:pPr>
        <w:rPr>
          <w:szCs w:val="21"/>
        </w:rPr>
      </w:pPr>
      <w:r w:rsidRPr="00F568E0">
        <w:rPr>
          <w:szCs w:val="21"/>
        </w:rPr>
        <w:t>6</w:t>
      </w:r>
      <w:r>
        <w:rPr>
          <w:szCs w:val="21"/>
        </w:rPr>
        <w:t xml:space="preserve">. </w:t>
      </w:r>
      <w:r w:rsidRPr="00F568E0">
        <w:rPr>
          <w:szCs w:val="21"/>
        </w:rPr>
        <w:t>体力规则</w:t>
      </w:r>
      <w:r>
        <w:rPr>
          <w:szCs w:val="21"/>
        </w:rPr>
        <w:t>：</w:t>
      </w:r>
      <w:r w:rsidRPr="00F568E0">
        <w:rPr>
          <w:szCs w:val="21"/>
        </w:rPr>
        <w:t>每名玩家每天有5点体力</w:t>
      </w:r>
      <w:r>
        <w:rPr>
          <w:szCs w:val="21"/>
        </w:rPr>
        <w:t>（</w:t>
      </w:r>
      <w:r w:rsidRPr="00F568E0">
        <w:rPr>
          <w:szCs w:val="21"/>
        </w:rPr>
        <w:t>第二天若大于等于5点则不补充</w:t>
      </w:r>
      <w:r>
        <w:rPr>
          <w:szCs w:val="21"/>
        </w:rPr>
        <w:t>）</w:t>
      </w:r>
      <w:r w:rsidRPr="00F568E0">
        <w:rPr>
          <w:szCs w:val="21"/>
        </w:rPr>
        <w:t>，体力可额外购买</w:t>
      </w:r>
    </w:p>
    <w:p w14:paraId="50BB8DB6" w14:textId="46386971" w:rsidR="00CB4258" w:rsidRDefault="00CB4258" w:rsidP="00F568E0">
      <w:pPr>
        <w:rPr>
          <w:szCs w:val="21"/>
        </w:rPr>
      </w:pPr>
    </w:p>
    <w:p w14:paraId="6D7A14AF" w14:textId="723A07C6" w:rsidR="00CB4258" w:rsidRPr="00CB4258" w:rsidRDefault="00CB4258" w:rsidP="00CB4258">
      <w:pPr>
        <w:rPr>
          <w:b/>
          <w:bCs/>
          <w:sz w:val="24"/>
          <w:szCs w:val="24"/>
        </w:rPr>
      </w:pPr>
      <w:r w:rsidRPr="00CB4258">
        <w:rPr>
          <w:rFonts w:hint="eastAsia"/>
          <w:b/>
          <w:bCs/>
          <w:sz w:val="24"/>
          <w:szCs w:val="24"/>
        </w:rPr>
        <w:t>四、特殊规则</w:t>
      </w:r>
    </w:p>
    <w:p w14:paraId="0C5FED90" w14:textId="734023B5" w:rsidR="00CB4258" w:rsidRDefault="00CB4258" w:rsidP="00CB4258">
      <w:pPr>
        <w:rPr>
          <w:szCs w:val="21"/>
        </w:rPr>
      </w:pPr>
      <w:r w:rsidRPr="00CB4258">
        <w:rPr>
          <w:szCs w:val="21"/>
        </w:rPr>
        <w:t>1</w:t>
      </w:r>
      <w:r>
        <w:rPr>
          <w:szCs w:val="21"/>
        </w:rPr>
        <w:t xml:space="preserve">. </w:t>
      </w:r>
      <w:r w:rsidRPr="00CB4258">
        <w:rPr>
          <w:szCs w:val="21"/>
        </w:rPr>
        <w:t>公会争霸战开战期间玩家退出公会，则该成员的</w:t>
      </w:r>
      <w:proofErr w:type="gramStart"/>
      <w:r w:rsidRPr="00CB4258">
        <w:rPr>
          <w:szCs w:val="21"/>
        </w:rPr>
        <w:t>个人胜</w:t>
      </w:r>
      <w:proofErr w:type="gramEnd"/>
      <w:r w:rsidRPr="00CB4258">
        <w:rPr>
          <w:szCs w:val="21"/>
        </w:rPr>
        <w:t>场数和体力均清零</w:t>
      </w:r>
    </w:p>
    <w:p w14:paraId="7F78626D" w14:textId="74F4B6F0" w:rsidR="00CB4258" w:rsidRPr="00CB4258" w:rsidRDefault="00CB4258" w:rsidP="00CB4258">
      <w:pPr>
        <w:rPr>
          <w:szCs w:val="21"/>
        </w:rPr>
      </w:pPr>
      <w:r w:rsidRPr="00CB4258">
        <w:rPr>
          <w:szCs w:val="21"/>
        </w:rPr>
        <w:t>2</w:t>
      </w:r>
      <w:r>
        <w:rPr>
          <w:szCs w:val="21"/>
        </w:rPr>
        <w:t xml:space="preserve">. </w:t>
      </w:r>
      <w:r w:rsidRPr="00CB4258">
        <w:rPr>
          <w:szCs w:val="21"/>
        </w:rPr>
        <w:t>公会争霸战开战期间加入公会当天体力为0</w:t>
      </w:r>
      <w:r>
        <w:rPr>
          <w:szCs w:val="21"/>
        </w:rPr>
        <w:t>（</w:t>
      </w:r>
      <w:r w:rsidRPr="00CB4258">
        <w:rPr>
          <w:szCs w:val="21"/>
        </w:rPr>
        <w:t>可购买</w:t>
      </w:r>
      <w:r>
        <w:rPr>
          <w:szCs w:val="21"/>
        </w:rPr>
        <w:t>）</w:t>
      </w:r>
    </w:p>
    <w:p w14:paraId="194211C3" w14:textId="23D7BF9C" w:rsidR="001D787E" w:rsidRDefault="00CB4258" w:rsidP="001D787E">
      <w:pPr>
        <w:rPr>
          <w:szCs w:val="21"/>
        </w:rPr>
      </w:pPr>
      <w:r w:rsidRPr="00CB4258">
        <w:rPr>
          <w:szCs w:val="21"/>
        </w:rPr>
        <w:t>3</w:t>
      </w:r>
      <w:r>
        <w:rPr>
          <w:szCs w:val="21"/>
        </w:rPr>
        <w:t xml:space="preserve">. </w:t>
      </w:r>
      <w:r w:rsidRPr="00CB4258">
        <w:rPr>
          <w:szCs w:val="21"/>
        </w:rPr>
        <w:t>武将四阶、五阶的PVE加成效果对公会争霸战生效</w:t>
      </w:r>
    </w:p>
    <w:p w14:paraId="26DE7653" w14:textId="77777777" w:rsidR="00CB4258" w:rsidRPr="00CB4258" w:rsidRDefault="00CB4258" w:rsidP="001D787E">
      <w:pPr>
        <w:rPr>
          <w:szCs w:val="21"/>
        </w:rPr>
      </w:pPr>
    </w:p>
    <w:p w14:paraId="16B020BD" w14:textId="05DA5411" w:rsidR="001D787E" w:rsidRDefault="00CB4258" w:rsidP="001D787E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五</w:t>
      </w:r>
      <w:r w:rsidR="001D787E">
        <w:rPr>
          <w:rFonts w:hint="eastAsia"/>
          <w:b/>
          <w:bCs/>
          <w:sz w:val="24"/>
          <w:szCs w:val="24"/>
        </w:rPr>
        <w:t>、</w:t>
      </w:r>
      <w:r w:rsidR="001D787E" w:rsidRPr="00EE1BF3">
        <w:rPr>
          <w:rFonts w:hint="eastAsia"/>
          <w:b/>
          <w:bCs/>
          <w:sz w:val="24"/>
          <w:szCs w:val="24"/>
        </w:rPr>
        <w:t>公会争霸战神兽技能</w:t>
      </w:r>
      <w:r w:rsidR="001D787E">
        <w:rPr>
          <w:rFonts w:hint="eastAsia"/>
          <w:b/>
          <w:bCs/>
          <w:sz w:val="24"/>
          <w:szCs w:val="24"/>
        </w:rPr>
        <w:t>（公会现提供8级狻猊，其余均为1级）</w:t>
      </w:r>
    </w:p>
    <w:p w14:paraId="7DE49D4A" w14:textId="26797105" w:rsidR="001D787E" w:rsidRPr="001266B4" w:rsidRDefault="001D787E" w:rsidP="001D787E">
      <w:pPr>
        <w:rPr>
          <w:b/>
          <w:bCs/>
          <w:szCs w:val="21"/>
        </w:rPr>
      </w:pPr>
      <w:r w:rsidRPr="001266B4">
        <w:rPr>
          <w:rFonts w:hint="eastAsia"/>
          <w:b/>
          <w:bCs/>
          <w:szCs w:val="21"/>
        </w:rPr>
        <w:t>—</w:t>
      </w:r>
      <w:r>
        <w:rPr>
          <w:rFonts w:hint="eastAsia"/>
          <w:b/>
          <w:bCs/>
          <w:szCs w:val="21"/>
        </w:rPr>
        <w:t>、</w:t>
      </w:r>
      <w:r w:rsidRPr="001266B4">
        <w:rPr>
          <w:b/>
          <w:bCs/>
          <w:szCs w:val="21"/>
        </w:rPr>
        <w:t>随着神兽等级的提升，神兽获得如下特权</w:t>
      </w:r>
      <w:r>
        <w:rPr>
          <w:b/>
          <w:bCs/>
          <w:szCs w:val="21"/>
        </w:rPr>
        <w:t>：</w:t>
      </w:r>
    </w:p>
    <w:p w14:paraId="46732DA6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1</w:t>
      </w:r>
      <w:r>
        <w:rPr>
          <w:szCs w:val="21"/>
        </w:rPr>
        <w:t xml:space="preserve">. </w:t>
      </w:r>
      <w:r w:rsidRPr="001266B4">
        <w:rPr>
          <w:szCs w:val="21"/>
        </w:rPr>
        <w:t>解锁神兽，可配标准武将作协防武将</w:t>
      </w:r>
    </w:p>
    <w:p w14:paraId="4BAB0641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2</w:t>
      </w:r>
      <w:r>
        <w:rPr>
          <w:szCs w:val="21"/>
        </w:rPr>
        <w:t xml:space="preserve">. </w:t>
      </w:r>
      <w:r w:rsidRPr="001266B4">
        <w:rPr>
          <w:szCs w:val="21"/>
        </w:rPr>
        <w:t>神兽血量上限+2</w:t>
      </w:r>
    </w:p>
    <w:p w14:paraId="7B1BDA5B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3</w:t>
      </w:r>
      <w:r>
        <w:rPr>
          <w:szCs w:val="21"/>
        </w:rPr>
        <w:t xml:space="preserve">. </w:t>
      </w:r>
      <w:r w:rsidRPr="001266B4">
        <w:rPr>
          <w:szCs w:val="21"/>
        </w:rPr>
        <w:t>可配置神话再临</w:t>
      </w:r>
      <w:r>
        <w:rPr>
          <w:rFonts w:hint="eastAsia"/>
          <w:szCs w:val="21"/>
        </w:rPr>
        <w:t>（</w:t>
      </w:r>
      <w:r w:rsidRPr="001266B4">
        <w:rPr>
          <w:szCs w:val="21"/>
        </w:rPr>
        <w:t>神将除</w:t>
      </w:r>
      <w:r>
        <w:rPr>
          <w:rFonts w:hint="eastAsia"/>
          <w:szCs w:val="21"/>
        </w:rPr>
        <w:t>外）</w:t>
      </w:r>
      <w:r w:rsidRPr="001266B4">
        <w:rPr>
          <w:szCs w:val="21"/>
        </w:rPr>
        <w:t>武将作协防武将</w:t>
      </w:r>
    </w:p>
    <w:p w14:paraId="7694C0BA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4</w:t>
      </w:r>
      <w:r>
        <w:rPr>
          <w:szCs w:val="21"/>
        </w:rPr>
        <w:t xml:space="preserve">. </w:t>
      </w:r>
      <w:r w:rsidRPr="001266B4">
        <w:rPr>
          <w:szCs w:val="21"/>
        </w:rPr>
        <w:t>解锁神兽【三技能】</w:t>
      </w:r>
    </w:p>
    <w:p w14:paraId="43B2A086" w14:textId="77777777" w:rsidR="001D787E" w:rsidRDefault="001D787E" w:rsidP="001D787E">
      <w:pPr>
        <w:rPr>
          <w:szCs w:val="21"/>
        </w:rPr>
      </w:pPr>
      <w:r w:rsidRPr="001266B4">
        <w:rPr>
          <w:szCs w:val="21"/>
        </w:rPr>
        <w:t>5</w:t>
      </w:r>
      <w:r>
        <w:rPr>
          <w:szCs w:val="21"/>
        </w:rPr>
        <w:t xml:space="preserve">. </w:t>
      </w:r>
      <w:r w:rsidRPr="001266B4">
        <w:rPr>
          <w:szCs w:val="21"/>
        </w:rPr>
        <w:t>可配置</w:t>
      </w:r>
      <w:proofErr w:type="gramStart"/>
      <w:r>
        <w:rPr>
          <w:rFonts w:hint="eastAsia"/>
          <w:szCs w:val="21"/>
        </w:rPr>
        <w:t>一</w:t>
      </w:r>
      <w:proofErr w:type="gramEnd"/>
      <w:r w:rsidRPr="001266B4">
        <w:rPr>
          <w:szCs w:val="21"/>
        </w:rPr>
        <w:t>将成名系列武将作协防武将</w:t>
      </w:r>
    </w:p>
    <w:p w14:paraId="36C4FF62" w14:textId="77777777" w:rsidR="001D787E" w:rsidRDefault="001D787E" w:rsidP="001D787E">
      <w:pPr>
        <w:rPr>
          <w:szCs w:val="21"/>
        </w:rPr>
      </w:pPr>
      <w:r w:rsidRPr="001266B4">
        <w:rPr>
          <w:szCs w:val="21"/>
        </w:rPr>
        <w:t>6</w:t>
      </w:r>
      <w:r>
        <w:rPr>
          <w:szCs w:val="21"/>
        </w:rPr>
        <w:t xml:space="preserve">. </w:t>
      </w:r>
      <w:r w:rsidRPr="001266B4">
        <w:rPr>
          <w:szCs w:val="21"/>
        </w:rPr>
        <w:t>神</w:t>
      </w:r>
      <w:r>
        <w:rPr>
          <w:rFonts w:hint="eastAsia"/>
          <w:szCs w:val="21"/>
        </w:rPr>
        <w:t>兽</w:t>
      </w:r>
      <w:r w:rsidRPr="001266B4">
        <w:rPr>
          <w:szCs w:val="21"/>
        </w:rPr>
        <w:t>血量上限+1，且防守时</w:t>
      </w:r>
      <w:proofErr w:type="gramStart"/>
      <w:r w:rsidRPr="001266B4">
        <w:rPr>
          <w:szCs w:val="21"/>
        </w:rPr>
        <w:t>起始手</w:t>
      </w:r>
      <w:proofErr w:type="gramEnd"/>
      <w:r w:rsidRPr="001266B4">
        <w:rPr>
          <w:szCs w:val="21"/>
        </w:rPr>
        <w:t>牌数+1</w:t>
      </w:r>
    </w:p>
    <w:p w14:paraId="3E86301D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7</w:t>
      </w:r>
      <w:r>
        <w:rPr>
          <w:szCs w:val="21"/>
        </w:rPr>
        <w:t xml:space="preserve">. </w:t>
      </w:r>
      <w:r w:rsidRPr="001266B4">
        <w:rPr>
          <w:szCs w:val="21"/>
        </w:rPr>
        <w:t>可配置所有武将作协防武将</w:t>
      </w:r>
    </w:p>
    <w:p w14:paraId="3CF09663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8</w:t>
      </w:r>
      <w:r>
        <w:rPr>
          <w:szCs w:val="21"/>
        </w:rPr>
        <w:t xml:space="preserve">. </w:t>
      </w:r>
      <w:r w:rsidRPr="001266B4">
        <w:rPr>
          <w:szCs w:val="21"/>
        </w:rPr>
        <w:t>解锁神兽【四技能】</w:t>
      </w:r>
    </w:p>
    <w:p w14:paraId="74C6233C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9</w:t>
      </w:r>
      <w:r>
        <w:rPr>
          <w:szCs w:val="21"/>
        </w:rPr>
        <w:t xml:space="preserve">. </w:t>
      </w:r>
      <w:r w:rsidRPr="001266B4">
        <w:rPr>
          <w:szCs w:val="21"/>
        </w:rPr>
        <w:t>神兽血量上限+2</w:t>
      </w:r>
    </w:p>
    <w:p w14:paraId="7042BBBD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10.己方所有角色</w:t>
      </w:r>
      <w:proofErr w:type="gramStart"/>
      <w:r w:rsidRPr="001266B4">
        <w:rPr>
          <w:szCs w:val="21"/>
        </w:rPr>
        <w:t>起始手</w:t>
      </w:r>
      <w:proofErr w:type="gramEnd"/>
      <w:r>
        <w:rPr>
          <w:rFonts w:hint="eastAsia"/>
          <w:szCs w:val="21"/>
        </w:rPr>
        <w:t>牌数+</w:t>
      </w:r>
      <w:r w:rsidRPr="001266B4">
        <w:rPr>
          <w:szCs w:val="21"/>
        </w:rPr>
        <w:t xml:space="preserve">1 </w:t>
      </w:r>
    </w:p>
    <w:p w14:paraId="4B29471B" w14:textId="77777777" w:rsidR="001D787E" w:rsidRDefault="001D787E" w:rsidP="001D787E">
      <w:pPr>
        <w:rPr>
          <w:szCs w:val="21"/>
        </w:rPr>
      </w:pPr>
    </w:p>
    <w:p w14:paraId="0999C3FC" w14:textId="77777777" w:rsidR="001D787E" w:rsidRDefault="001D787E" w:rsidP="001D787E">
      <w:pPr>
        <w:rPr>
          <w:szCs w:val="21"/>
        </w:rPr>
      </w:pPr>
      <w:r w:rsidRPr="001266B4">
        <w:rPr>
          <w:rFonts w:hint="eastAsia"/>
          <w:szCs w:val="21"/>
        </w:rPr>
        <w:t>所有神兽初始血量都为</w:t>
      </w:r>
      <w:r w:rsidRPr="001266B4">
        <w:rPr>
          <w:szCs w:val="21"/>
        </w:rPr>
        <w:t>3血，5血的是2-5级，6血的是6-8级，8血的是9-10级，而8级已经解锁了</w:t>
      </w:r>
      <w:r>
        <w:rPr>
          <w:rFonts w:hint="eastAsia"/>
          <w:szCs w:val="21"/>
        </w:rPr>
        <w:t>四</w:t>
      </w:r>
      <w:r w:rsidRPr="001266B4">
        <w:rPr>
          <w:szCs w:val="21"/>
        </w:rPr>
        <w:t>技能，所以</w:t>
      </w:r>
      <w:r w:rsidRPr="001266B4">
        <w:rPr>
          <w:b/>
          <w:bCs/>
          <w:szCs w:val="21"/>
        </w:rPr>
        <w:t>6血的神兽要移动鼠标看一下它有没有4技能</w:t>
      </w:r>
      <w:r w:rsidRPr="001266B4">
        <w:rPr>
          <w:szCs w:val="21"/>
        </w:rPr>
        <w:t>，有和没有是完全不同的应对方式。</w:t>
      </w:r>
    </w:p>
    <w:p w14:paraId="6B00409C" w14:textId="77777777" w:rsidR="001D787E" w:rsidRPr="001266B4" w:rsidRDefault="001D787E" w:rsidP="001D787E">
      <w:pPr>
        <w:rPr>
          <w:szCs w:val="21"/>
        </w:rPr>
      </w:pPr>
    </w:p>
    <w:p w14:paraId="03BB8501" w14:textId="77777777" w:rsidR="001D787E" w:rsidRDefault="001D787E" w:rsidP="001D787E">
      <w:pPr>
        <w:rPr>
          <w:b/>
          <w:bCs/>
          <w:szCs w:val="21"/>
        </w:rPr>
      </w:pPr>
      <w:r w:rsidRPr="001266B4">
        <w:rPr>
          <w:rFonts w:hint="eastAsia"/>
          <w:b/>
          <w:bCs/>
          <w:szCs w:val="21"/>
        </w:rPr>
        <w:t>二、神兽种类与环境</w:t>
      </w:r>
    </w:p>
    <w:p w14:paraId="4BEA333B" w14:textId="77777777" w:rsidR="001D787E" w:rsidRPr="001266B4" w:rsidRDefault="001D787E" w:rsidP="001D787E">
      <w:pPr>
        <w:rPr>
          <w:szCs w:val="21"/>
        </w:rPr>
      </w:pPr>
      <w:r w:rsidRPr="001266B4">
        <w:rPr>
          <w:rFonts w:hint="eastAsia"/>
          <w:szCs w:val="21"/>
        </w:rPr>
        <w:t>环境分为天空、陆地、海洋三款，每条龙在各自的栖息环境里都会有额外的加成。</w:t>
      </w:r>
    </w:p>
    <w:p w14:paraId="72BC3D4A" w14:textId="77777777" w:rsidR="001D787E" w:rsidRDefault="001D787E" w:rsidP="001D787E">
      <w:pPr>
        <w:rPr>
          <w:szCs w:val="21"/>
        </w:rPr>
      </w:pPr>
      <w:r w:rsidRPr="001266B4">
        <w:rPr>
          <w:rFonts w:hint="eastAsia"/>
          <w:szCs w:val="21"/>
        </w:rPr>
        <w:t>神兽排名按出场率排的，龙生九子的</w:t>
      </w:r>
      <w:proofErr w:type="gramStart"/>
      <w:r w:rsidRPr="001266B4">
        <w:rPr>
          <w:rFonts w:hint="eastAsia"/>
          <w:szCs w:val="21"/>
        </w:rPr>
        <w:t>排名见</w:t>
      </w:r>
      <w:proofErr w:type="gramEnd"/>
      <w:r>
        <w:rPr>
          <w:rFonts w:hint="eastAsia"/>
          <w:szCs w:val="21"/>
        </w:rPr>
        <w:t>本附录结尾</w:t>
      </w:r>
      <w:r w:rsidRPr="001266B4">
        <w:rPr>
          <w:rFonts w:hint="eastAsia"/>
          <w:szCs w:val="21"/>
        </w:rPr>
        <w:t>。</w:t>
      </w:r>
    </w:p>
    <w:p w14:paraId="3A883E70" w14:textId="77777777" w:rsidR="001D787E" w:rsidRDefault="001D787E" w:rsidP="001D787E">
      <w:pPr>
        <w:rPr>
          <w:szCs w:val="21"/>
        </w:rPr>
      </w:pPr>
    </w:p>
    <w:p w14:paraId="17D02096" w14:textId="77777777" w:rsidR="001D787E" w:rsidRPr="001D787E" w:rsidRDefault="001D787E" w:rsidP="001D787E">
      <w:pPr>
        <w:rPr>
          <w:b/>
          <w:bCs/>
          <w:szCs w:val="21"/>
        </w:rPr>
      </w:pPr>
      <w:r w:rsidRPr="001D787E">
        <w:rPr>
          <w:rFonts w:hint="eastAsia"/>
          <w:b/>
          <w:bCs/>
          <w:szCs w:val="21"/>
        </w:rPr>
        <w:t>狻猊</w:t>
      </w:r>
      <w:r w:rsidRPr="001D787E">
        <w:rPr>
          <w:b/>
          <w:bCs/>
          <w:szCs w:val="21"/>
        </w:rPr>
        <w:t>（</w:t>
      </w:r>
      <w:proofErr w:type="spellStart"/>
      <w:r w:rsidRPr="001D787E">
        <w:rPr>
          <w:b/>
          <w:bCs/>
          <w:szCs w:val="21"/>
        </w:rPr>
        <w:t>suān</w:t>
      </w:r>
      <w:proofErr w:type="spellEnd"/>
      <w:r w:rsidRPr="001D787E">
        <w:rPr>
          <w:b/>
          <w:bCs/>
          <w:szCs w:val="21"/>
        </w:rPr>
        <w:t xml:space="preserve"> </w:t>
      </w:r>
      <w:proofErr w:type="spellStart"/>
      <w:r w:rsidRPr="001D787E">
        <w:rPr>
          <w:b/>
          <w:bCs/>
          <w:szCs w:val="21"/>
        </w:rPr>
        <w:t>ní</w:t>
      </w:r>
      <w:proofErr w:type="spellEnd"/>
      <w:r w:rsidRPr="001D787E">
        <w:rPr>
          <w:b/>
          <w:bCs/>
          <w:szCs w:val="21"/>
        </w:rPr>
        <w:t>） 陆地</w:t>
      </w:r>
    </w:p>
    <w:p w14:paraId="267EE26D" w14:textId="77777777" w:rsidR="001D787E" w:rsidRDefault="001D787E" w:rsidP="001D787E">
      <w:pPr>
        <w:rPr>
          <w:szCs w:val="21"/>
        </w:rPr>
      </w:pPr>
      <w:r w:rsidRPr="001266B4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C15DC78" wp14:editId="1DB7D61E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803400" cy="2509520"/>
            <wp:effectExtent l="0" t="0" r="6350" b="508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82"/>
                    <a:stretch/>
                  </pic:blipFill>
                  <pic:spPr bwMode="auto">
                    <a:xfrm>
                      <a:off x="0" y="0"/>
                      <a:ext cx="1803400" cy="2509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266B4">
        <w:rPr>
          <w:rFonts w:hint="eastAsia"/>
          <w:szCs w:val="21"/>
        </w:rPr>
        <w:t>【龙镇】</w:t>
      </w:r>
      <w:r>
        <w:rPr>
          <w:szCs w:val="21"/>
        </w:rPr>
        <w:t>：</w:t>
      </w:r>
      <w:r w:rsidRPr="001266B4">
        <w:rPr>
          <w:szCs w:val="21"/>
        </w:rPr>
        <w:t>锁定技，每回合限一次，当其他己方角色于其回合外获得牌时，你令其摸两张牌。</w:t>
      </w:r>
    </w:p>
    <w:p w14:paraId="6CC13175" w14:textId="77777777" w:rsidR="001D787E" w:rsidRDefault="001D787E" w:rsidP="001D787E">
      <w:pPr>
        <w:rPr>
          <w:szCs w:val="21"/>
        </w:rPr>
      </w:pPr>
      <w:r w:rsidRPr="001266B4">
        <w:rPr>
          <w:szCs w:val="21"/>
        </w:rPr>
        <w:t>【瑞烟】</w:t>
      </w:r>
      <w:r>
        <w:rPr>
          <w:szCs w:val="21"/>
        </w:rPr>
        <w:t>：</w:t>
      </w:r>
      <w:r w:rsidRPr="001266B4">
        <w:rPr>
          <w:szCs w:val="21"/>
        </w:rPr>
        <w:t>锁定技，结束阶段开始时，若环境</w:t>
      </w:r>
      <w:r>
        <w:rPr>
          <w:szCs w:val="21"/>
        </w:rPr>
        <w:t>：</w:t>
      </w:r>
      <w:r w:rsidRPr="001266B4">
        <w:rPr>
          <w:szCs w:val="21"/>
        </w:rPr>
        <w:t>不为陆地，你摸一张牌。</w:t>
      </w:r>
      <w:r w:rsidRPr="00A14043">
        <w:rPr>
          <w:b/>
          <w:bCs/>
          <w:szCs w:val="21"/>
        </w:rPr>
        <w:t>为陆地，你摸三张牌。</w:t>
      </w:r>
    </w:p>
    <w:p w14:paraId="4A9348BE" w14:textId="77777777" w:rsidR="001D787E" w:rsidRPr="001266B4" w:rsidRDefault="001D787E" w:rsidP="001D787E">
      <w:pPr>
        <w:rPr>
          <w:szCs w:val="21"/>
        </w:rPr>
      </w:pPr>
      <w:r w:rsidRPr="001266B4">
        <w:rPr>
          <w:szCs w:val="21"/>
        </w:rPr>
        <w:t>【绕棱】</w:t>
      </w:r>
      <w:r>
        <w:rPr>
          <w:szCs w:val="21"/>
        </w:rPr>
        <w:t>：</w:t>
      </w:r>
      <w:r w:rsidRPr="001266B4">
        <w:rPr>
          <w:szCs w:val="21"/>
        </w:rPr>
        <w:t>出牌阶段限两次，你可以将一张手牌交给一名其他己方角色。</w:t>
      </w:r>
    </w:p>
    <w:p w14:paraId="0F5A88F4" w14:textId="77777777" w:rsidR="001D787E" w:rsidRDefault="001D787E" w:rsidP="001D787E">
      <w:pPr>
        <w:rPr>
          <w:szCs w:val="21"/>
        </w:rPr>
      </w:pPr>
      <w:r w:rsidRPr="001266B4">
        <w:rPr>
          <w:rFonts w:hint="eastAsia"/>
          <w:szCs w:val="21"/>
        </w:rPr>
        <w:t>【香金】</w:t>
      </w:r>
      <w:r>
        <w:rPr>
          <w:szCs w:val="21"/>
        </w:rPr>
        <w:t>：</w:t>
      </w:r>
      <w:r w:rsidRPr="001266B4">
        <w:rPr>
          <w:szCs w:val="21"/>
        </w:rPr>
        <w:t>出牌阶段限一次，你可以令一名与你手牌数不同的其他角色将</w:t>
      </w:r>
      <w:proofErr w:type="gramStart"/>
      <w:r w:rsidRPr="001266B4">
        <w:rPr>
          <w:szCs w:val="21"/>
        </w:rPr>
        <w:t>手牌摸或</w:t>
      </w:r>
      <w:proofErr w:type="gramEnd"/>
      <w:r w:rsidRPr="001266B4">
        <w:rPr>
          <w:szCs w:val="21"/>
        </w:rPr>
        <w:t>弃置至与你的手牌数相同。</w:t>
      </w:r>
    </w:p>
    <w:p w14:paraId="1F44A9A5" w14:textId="77777777" w:rsidR="001D787E" w:rsidRDefault="001D787E" w:rsidP="001D787E">
      <w:pPr>
        <w:rPr>
          <w:szCs w:val="21"/>
        </w:rPr>
      </w:pPr>
    </w:p>
    <w:p w14:paraId="282CF0D7" w14:textId="77777777" w:rsidR="001D787E" w:rsidRDefault="001D787E" w:rsidP="001D787E">
      <w:pPr>
        <w:rPr>
          <w:szCs w:val="21"/>
        </w:rPr>
      </w:pPr>
    </w:p>
    <w:p w14:paraId="5F203009" w14:textId="77777777" w:rsidR="001D787E" w:rsidRDefault="001D787E" w:rsidP="001D787E">
      <w:pPr>
        <w:rPr>
          <w:szCs w:val="21"/>
        </w:rPr>
      </w:pPr>
    </w:p>
    <w:p w14:paraId="70DFB17E" w14:textId="77777777" w:rsidR="001D787E" w:rsidRDefault="001D787E" w:rsidP="001D787E">
      <w:pPr>
        <w:rPr>
          <w:szCs w:val="21"/>
        </w:rPr>
      </w:pPr>
    </w:p>
    <w:p w14:paraId="50A92203" w14:textId="77777777" w:rsidR="001D787E" w:rsidRDefault="001D787E" w:rsidP="001D787E">
      <w:pPr>
        <w:rPr>
          <w:szCs w:val="21"/>
        </w:rPr>
      </w:pPr>
    </w:p>
    <w:p w14:paraId="038AB505" w14:textId="77777777" w:rsidR="001D787E" w:rsidRDefault="001D787E" w:rsidP="001D787E">
      <w:pPr>
        <w:rPr>
          <w:szCs w:val="21"/>
        </w:rPr>
      </w:pPr>
    </w:p>
    <w:p w14:paraId="7B4F31D1" w14:textId="77777777" w:rsidR="001D787E" w:rsidRPr="001D787E" w:rsidRDefault="001D787E" w:rsidP="001D787E">
      <w:pPr>
        <w:rPr>
          <w:b/>
          <w:bCs/>
          <w:szCs w:val="21"/>
        </w:rPr>
      </w:pPr>
      <w:r w:rsidRPr="001D787E">
        <w:rPr>
          <w:rFonts w:hint="eastAsia"/>
          <w:b/>
          <w:bCs/>
          <w:szCs w:val="21"/>
        </w:rPr>
        <w:t>蒲牢</w:t>
      </w:r>
      <w:r w:rsidRPr="001D787E">
        <w:rPr>
          <w:b/>
          <w:bCs/>
          <w:szCs w:val="21"/>
        </w:rPr>
        <w:t>（</w:t>
      </w:r>
      <w:proofErr w:type="spellStart"/>
      <w:r w:rsidRPr="001D787E">
        <w:rPr>
          <w:b/>
          <w:bCs/>
          <w:szCs w:val="21"/>
        </w:rPr>
        <w:t>pú</w:t>
      </w:r>
      <w:proofErr w:type="spellEnd"/>
      <w:r w:rsidRPr="001D787E">
        <w:rPr>
          <w:b/>
          <w:bCs/>
          <w:szCs w:val="21"/>
        </w:rPr>
        <w:t xml:space="preserve"> </w:t>
      </w:r>
      <w:proofErr w:type="spellStart"/>
      <w:r w:rsidRPr="001D787E">
        <w:rPr>
          <w:b/>
          <w:bCs/>
          <w:szCs w:val="21"/>
        </w:rPr>
        <w:t>láo</w:t>
      </w:r>
      <w:proofErr w:type="spellEnd"/>
      <w:r w:rsidRPr="001D787E">
        <w:rPr>
          <w:b/>
          <w:bCs/>
          <w:szCs w:val="21"/>
        </w:rPr>
        <w:t>） 海洋</w:t>
      </w:r>
    </w:p>
    <w:p w14:paraId="28371730" w14:textId="77777777" w:rsidR="001D787E" w:rsidRPr="00A14043" w:rsidRDefault="001D787E" w:rsidP="001D787E">
      <w:pPr>
        <w:rPr>
          <w:szCs w:val="21"/>
        </w:rPr>
      </w:pPr>
      <w:r w:rsidRPr="001266B4">
        <w:rPr>
          <w:noProof/>
        </w:rPr>
        <w:drawing>
          <wp:anchor distT="0" distB="0" distL="114300" distR="114300" simplePos="0" relativeHeight="251660288" behindDoc="0" locked="0" layoutInCell="1" allowOverlap="1" wp14:anchorId="309DED61" wp14:editId="2BDAE1AB">
            <wp:simplePos x="0" y="0"/>
            <wp:positionH relativeFrom="margin">
              <wp:align>left</wp:align>
            </wp:positionH>
            <wp:positionV relativeFrom="paragraph">
              <wp:posOffset>15875</wp:posOffset>
            </wp:positionV>
            <wp:extent cx="1811655" cy="2516505"/>
            <wp:effectExtent l="0" t="0" r="0" b="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69"/>
                    <a:stretch/>
                  </pic:blipFill>
                  <pic:spPr bwMode="auto">
                    <a:xfrm>
                      <a:off x="0" y="0"/>
                      <a:ext cx="1817748" cy="25245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4043">
        <w:rPr>
          <w:rFonts w:hint="eastAsia"/>
          <w:szCs w:val="21"/>
        </w:rPr>
        <w:t>【龙吼】</w:t>
      </w:r>
      <w:r>
        <w:rPr>
          <w:szCs w:val="21"/>
        </w:rPr>
        <w:t>：</w:t>
      </w:r>
      <w:r w:rsidRPr="00A14043">
        <w:rPr>
          <w:szCs w:val="21"/>
        </w:rPr>
        <w:t>锁定技，回合结束时，你视为使用一张【万箭齐发】。</w:t>
      </w:r>
    </w:p>
    <w:p w14:paraId="64815471" w14:textId="77777777" w:rsidR="001D787E" w:rsidRPr="00A14043" w:rsidRDefault="001D787E" w:rsidP="001D787E">
      <w:pPr>
        <w:rPr>
          <w:szCs w:val="21"/>
        </w:rPr>
      </w:pPr>
      <w:r w:rsidRPr="00A14043">
        <w:rPr>
          <w:rFonts w:hint="eastAsia"/>
          <w:szCs w:val="21"/>
        </w:rPr>
        <w:t>【怯鲸】</w:t>
      </w:r>
      <w:r>
        <w:rPr>
          <w:szCs w:val="21"/>
        </w:rPr>
        <w:t>：</w:t>
      </w:r>
      <w:r w:rsidRPr="00A14043">
        <w:rPr>
          <w:szCs w:val="21"/>
        </w:rPr>
        <w:t>锁定技，当</w:t>
      </w:r>
      <w:proofErr w:type="gramStart"/>
      <w:r w:rsidRPr="00A14043">
        <w:rPr>
          <w:szCs w:val="21"/>
        </w:rPr>
        <w:t>一</w:t>
      </w:r>
      <w:proofErr w:type="gramEnd"/>
      <w:r w:rsidRPr="00A14043">
        <w:rPr>
          <w:szCs w:val="21"/>
        </w:rPr>
        <w:t>名角</w:t>
      </w:r>
      <w:proofErr w:type="gramStart"/>
      <w:r w:rsidRPr="00A14043">
        <w:rPr>
          <w:szCs w:val="21"/>
        </w:rPr>
        <w:t>色使用牌</w:t>
      </w:r>
      <w:proofErr w:type="gramEnd"/>
      <w:r w:rsidRPr="00A14043">
        <w:rPr>
          <w:szCs w:val="21"/>
        </w:rPr>
        <w:t>指定超过一个目标后，若环境</w:t>
      </w:r>
      <w:r>
        <w:rPr>
          <w:szCs w:val="21"/>
        </w:rPr>
        <w:t>：</w:t>
      </w:r>
      <w:r w:rsidRPr="00A14043">
        <w:rPr>
          <w:szCs w:val="21"/>
        </w:rPr>
        <w:t>不为海洋，你弃置一张牌，然后摸一张牌</w:t>
      </w:r>
      <w:r>
        <w:rPr>
          <w:szCs w:val="21"/>
        </w:rPr>
        <w:t>；</w:t>
      </w:r>
      <w:r w:rsidRPr="00A14043">
        <w:rPr>
          <w:b/>
          <w:bCs/>
          <w:szCs w:val="21"/>
        </w:rPr>
        <w:t>为海洋，你弃置一张牌，然后对一名敌方角色造成一点伤害</w:t>
      </w:r>
      <w:r w:rsidRPr="00A14043">
        <w:rPr>
          <w:szCs w:val="21"/>
        </w:rPr>
        <w:t>。</w:t>
      </w:r>
    </w:p>
    <w:p w14:paraId="5091623E" w14:textId="77777777" w:rsidR="001D787E" w:rsidRPr="00A14043" w:rsidRDefault="001D787E" w:rsidP="001D787E">
      <w:pPr>
        <w:rPr>
          <w:szCs w:val="21"/>
        </w:rPr>
      </w:pPr>
      <w:r w:rsidRPr="00A14043">
        <w:rPr>
          <w:rFonts w:hint="eastAsia"/>
          <w:szCs w:val="21"/>
        </w:rPr>
        <w:t>【鸣音】</w:t>
      </w:r>
      <w:r>
        <w:rPr>
          <w:szCs w:val="21"/>
        </w:rPr>
        <w:t>：</w:t>
      </w:r>
      <w:r w:rsidRPr="00A14043">
        <w:rPr>
          <w:szCs w:val="21"/>
        </w:rPr>
        <w:t>锁定技，你造成的伤害视为体力流失</w:t>
      </w:r>
    </w:p>
    <w:p w14:paraId="7472D3A4" w14:textId="77777777" w:rsidR="001D787E" w:rsidRDefault="001D787E" w:rsidP="001D787E">
      <w:pPr>
        <w:rPr>
          <w:szCs w:val="21"/>
        </w:rPr>
      </w:pPr>
      <w:r>
        <w:rPr>
          <w:rFonts w:hint="eastAsia"/>
          <w:szCs w:val="21"/>
        </w:rPr>
        <w:t>【</w:t>
      </w:r>
      <w:r w:rsidRPr="00A14043">
        <w:rPr>
          <w:szCs w:val="21"/>
        </w:rPr>
        <w:t>独远】</w:t>
      </w:r>
      <w:r>
        <w:rPr>
          <w:szCs w:val="21"/>
        </w:rPr>
        <w:t>：</w:t>
      </w:r>
      <w:r w:rsidRPr="00A14043">
        <w:rPr>
          <w:szCs w:val="21"/>
        </w:rPr>
        <w:t>锁定技，己方角色不是你使用基本牌和锦</w:t>
      </w:r>
      <w:proofErr w:type="gramStart"/>
      <w:r w:rsidRPr="00A14043">
        <w:rPr>
          <w:szCs w:val="21"/>
        </w:rPr>
        <w:t>蔑</w:t>
      </w:r>
      <w:proofErr w:type="gramEnd"/>
      <w:r w:rsidRPr="00A14043">
        <w:rPr>
          <w:szCs w:val="21"/>
        </w:rPr>
        <w:t>牌的合法目标。你的出牌阶段内，你造成的所有伤害的</w:t>
      </w:r>
      <w:proofErr w:type="gramStart"/>
      <w:r w:rsidRPr="00A14043">
        <w:rPr>
          <w:szCs w:val="21"/>
        </w:rPr>
        <w:t>伤害值基教均</w:t>
      </w:r>
      <w:proofErr w:type="gramEnd"/>
      <w:r w:rsidRPr="00A14043">
        <w:rPr>
          <w:szCs w:val="21"/>
        </w:rPr>
        <w:t>+1</w:t>
      </w:r>
    </w:p>
    <w:p w14:paraId="742E22BA" w14:textId="77777777" w:rsidR="001D787E" w:rsidRDefault="001D787E" w:rsidP="001D787E">
      <w:pPr>
        <w:rPr>
          <w:szCs w:val="21"/>
        </w:rPr>
      </w:pPr>
    </w:p>
    <w:p w14:paraId="28F725FE" w14:textId="77777777" w:rsidR="001D787E" w:rsidRDefault="001D787E" w:rsidP="001D787E">
      <w:pPr>
        <w:rPr>
          <w:szCs w:val="21"/>
        </w:rPr>
      </w:pPr>
    </w:p>
    <w:p w14:paraId="2C7954D2" w14:textId="77777777" w:rsidR="001D787E" w:rsidRDefault="001D787E" w:rsidP="001D787E">
      <w:pPr>
        <w:rPr>
          <w:szCs w:val="21"/>
        </w:rPr>
      </w:pPr>
    </w:p>
    <w:p w14:paraId="45B7C412" w14:textId="1BF1A576" w:rsidR="001D787E" w:rsidRDefault="001D787E" w:rsidP="001D787E">
      <w:pPr>
        <w:rPr>
          <w:szCs w:val="21"/>
        </w:rPr>
      </w:pPr>
    </w:p>
    <w:p w14:paraId="20654EC6" w14:textId="77777777" w:rsidR="001D787E" w:rsidRPr="00A14043" w:rsidRDefault="001D787E" w:rsidP="001D787E">
      <w:pPr>
        <w:rPr>
          <w:szCs w:val="21"/>
        </w:rPr>
      </w:pPr>
    </w:p>
    <w:p w14:paraId="0FE91D48" w14:textId="77777777" w:rsidR="001D787E" w:rsidRDefault="001D787E" w:rsidP="001D787E">
      <w:pPr>
        <w:rPr>
          <w:b/>
          <w:bCs/>
          <w:szCs w:val="21"/>
        </w:rPr>
      </w:pPr>
    </w:p>
    <w:p w14:paraId="2AFFA2C6" w14:textId="77777777" w:rsidR="001D787E" w:rsidRDefault="001D787E" w:rsidP="001D787E">
      <w:pPr>
        <w:rPr>
          <w:b/>
          <w:bCs/>
          <w:szCs w:val="21"/>
        </w:rPr>
      </w:pPr>
    </w:p>
    <w:p w14:paraId="35E9C0D4" w14:textId="7D1508CD" w:rsidR="001D787E" w:rsidRPr="001D787E" w:rsidRDefault="001D787E" w:rsidP="001D787E">
      <w:pPr>
        <w:rPr>
          <w:b/>
          <w:bCs/>
          <w:szCs w:val="21"/>
        </w:rPr>
      </w:pPr>
      <w:proofErr w:type="gramStart"/>
      <w:r w:rsidRPr="001D787E">
        <w:rPr>
          <w:rFonts w:hint="eastAsia"/>
          <w:b/>
          <w:bCs/>
          <w:szCs w:val="21"/>
        </w:rPr>
        <w:t>螭</w:t>
      </w:r>
      <w:proofErr w:type="gramEnd"/>
      <w:r w:rsidRPr="001D787E">
        <w:rPr>
          <w:rFonts w:hint="eastAsia"/>
          <w:b/>
          <w:bCs/>
          <w:szCs w:val="21"/>
        </w:rPr>
        <w:t>吻</w:t>
      </w:r>
      <w:r w:rsidRPr="001D787E">
        <w:rPr>
          <w:b/>
          <w:bCs/>
          <w:szCs w:val="21"/>
        </w:rPr>
        <w:t>（</w:t>
      </w:r>
      <w:proofErr w:type="spellStart"/>
      <w:r w:rsidRPr="001D787E">
        <w:rPr>
          <w:b/>
          <w:bCs/>
          <w:szCs w:val="21"/>
        </w:rPr>
        <w:t>chī</w:t>
      </w:r>
      <w:proofErr w:type="spellEnd"/>
      <w:r w:rsidRPr="001D787E">
        <w:rPr>
          <w:b/>
          <w:bCs/>
          <w:szCs w:val="21"/>
        </w:rPr>
        <w:t xml:space="preserve"> </w:t>
      </w:r>
      <w:proofErr w:type="spellStart"/>
      <w:r w:rsidRPr="001D787E">
        <w:rPr>
          <w:b/>
          <w:bCs/>
          <w:szCs w:val="21"/>
        </w:rPr>
        <w:t>wěn</w:t>
      </w:r>
      <w:proofErr w:type="spellEnd"/>
      <w:r w:rsidRPr="001D787E">
        <w:rPr>
          <w:b/>
          <w:bCs/>
          <w:szCs w:val="21"/>
        </w:rPr>
        <w:t>）海洋</w:t>
      </w:r>
    </w:p>
    <w:p w14:paraId="63975A22" w14:textId="77777777" w:rsidR="001D787E" w:rsidRDefault="001D787E" w:rsidP="001D787E">
      <w:pPr>
        <w:rPr>
          <w:szCs w:val="21"/>
        </w:rPr>
      </w:pPr>
      <w:r w:rsidRPr="00A14043">
        <w:rPr>
          <w:noProof/>
        </w:rPr>
        <w:drawing>
          <wp:anchor distT="0" distB="0" distL="114300" distR="114300" simplePos="0" relativeHeight="251661312" behindDoc="0" locked="0" layoutInCell="1" allowOverlap="1" wp14:anchorId="18EC9CA0" wp14:editId="2D88184C">
            <wp:simplePos x="0" y="0"/>
            <wp:positionH relativeFrom="margin">
              <wp:align>left</wp:align>
            </wp:positionH>
            <wp:positionV relativeFrom="paragraph">
              <wp:posOffset>22540</wp:posOffset>
            </wp:positionV>
            <wp:extent cx="1840230" cy="2550795"/>
            <wp:effectExtent l="0" t="0" r="7620" b="1905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76"/>
                    <a:stretch/>
                  </pic:blipFill>
                  <pic:spPr bwMode="auto">
                    <a:xfrm flipH="1">
                      <a:off x="0" y="0"/>
                      <a:ext cx="1852800" cy="2568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4043">
        <w:rPr>
          <w:rFonts w:hint="eastAsia"/>
          <w:szCs w:val="21"/>
        </w:rPr>
        <w:t>【龙蒸】</w:t>
      </w:r>
      <w:r>
        <w:rPr>
          <w:szCs w:val="21"/>
        </w:rPr>
        <w:t>：</w:t>
      </w:r>
      <w:r w:rsidRPr="00A14043">
        <w:rPr>
          <w:szCs w:val="21"/>
        </w:rPr>
        <w:t>锁定技，当己方其他角色受到属性伤害时，若环境</w:t>
      </w:r>
      <w:r>
        <w:rPr>
          <w:szCs w:val="21"/>
        </w:rPr>
        <w:t>：</w:t>
      </w:r>
      <w:r w:rsidRPr="00A14043">
        <w:rPr>
          <w:szCs w:val="21"/>
        </w:rPr>
        <w:t>不为海洋，你令此伤害-1</w:t>
      </w:r>
      <w:r>
        <w:rPr>
          <w:szCs w:val="21"/>
        </w:rPr>
        <w:t>；</w:t>
      </w:r>
      <w:r w:rsidRPr="00A14043">
        <w:rPr>
          <w:b/>
          <w:bCs/>
          <w:szCs w:val="21"/>
        </w:rPr>
        <w:t>为海洋，你令此伤害-2</w:t>
      </w:r>
      <w:r w:rsidRPr="00A14043">
        <w:rPr>
          <w:szCs w:val="21"/>
        </w:rPr>
        <w:t>。</w:t>
      </w:r>
    </w:p>
    <w:p w14:paraId="4069B161" w14:textId="77777777" w:rsidR="001D787E" w:rsidRDefault="001D787E" w:rsidP="001D787E">
      <w:pPr>
        <w:rPr>
          <w:szCs w:val="21"/>
        </w:rPr>
      </w:pPr>
      <w:r w:rsidRPr="00A14043">
        <w:rPr>
          <w:szCs w:val="21"/>
        </w:rPr>
        <w:t>【驱炎】</w:t>
      </w:r>
      <w:r>
        <w:rPr>
          <w:szCs w:val="21"/>
        </w:rPr>
        <w:t>：</w:t>
      </w:r>
      <w:r w:rsidRPr="00A14043">
        <w:rPr>
          <w:szCs w:val="21"/>
        </w:rPr>
        <w:t>锁定技，若环境不为海洋，你造成的属性伤害+1。</w:t>
      </w:r>
      <w:r w:rsidRPr="00A14043">
        <w:rPr>
          <w:b/>
          <w:bCs/>
          <w:szCs w:val="21"/>
        </w:rPr>
        <w:t>若环境为海洋，则你令己方其他角色造成的属性伤害+1</w:t>
      </w:r>
      <w:r w:rsidRPr="00A14043">
        <w:rPr>
          <w:szCs w:val="21"/>
        </w:rPr>
        <w:t>。</w:t>
      </w:r>
    </w:p>
    <w:p w14:paraId="31C6A6B6" w14:textId="2C81567E" w:rsidR="001D787E" w:rsidRPr="00A14043" w:rsidRDefault="001D787E" w:rsidP="001D787E">
      <w:pPr>
        <w:rPr>
          <w:szCs w:val="21"/>
        </w:rPr>
      </w:pPr>
      <w:r w:rsidRPr="00A14043">
        <w:rPr>
          <w:szCs w:val="21"/>
        </w:rPr>
        <w:t>【鱼火】</w:t>
      </w:r>
      <w:r>
        <w:rPr>
          <w:szCs w:val="21"/>
        </w:rPr>
        <w:t>：</w:t>
      </w:r>
      <w:r w:rsidRPr="00A14043">
        <w:rPr>
          <w:szCs w:val="21"/>
        </w:rPr>
        <w:t>①你可以将一张</w:t>
      </w:r>
      <w:proofErr w:type="gramStart"/>
      <w:r w:rsidRPr="00A14043">
        <w:rPr>
          <w:szCs w:val="21"/>
        </w:rPr>
        <w:t>方片</w:t>
      </w:r>
      <w:r>
        <w:rPr>
          <w:rFonts w:hint="eastAsia"/>
          <w:szCs w:val="21"/>
        </w:rPr>
        <w:t>手</w:t>
      </w:r>
      <w:r w:rsidRPr="00A14043">
        <w:rPr>
          <w:szCs w:val="21"/>
        </w:rPr>
        <w:t>牌</w:t>
      </w:r>
      <w:proofErr w:type="gramEnd"/>
      <w:r w:rsidRPr="00A14043">
        <w:rPr>
          <w:szCs w:val="21"/>
        </w:rPr>
        <w:t>当火【杀】使用。②你可以将一张黑桃手牌当【铁索连环】使用。</w:t>
      </w:r>
    </w:p>
    <w:p w14:paraId="2CF6711B" w14:textId="77777777" w:rsidR="001D787E" w:rsidRPr="00A14043" w:rsidRDefault="001D787E" w:rsidP="001D787E">
      <w:pPr>
        <w:rPr>
          <w:szCs w:val="21"/>
        </w:rPr>
      </w:pPr>
      <w:r w:rsidRPr="00A14043">
        <w:rPr>
          <w:rFonts w:hint="eastAsia"/>
          <w:szCs w:val="21"/>
        </w:rPr>
        <w:t>【负兵】</w:t>
      </w:r>
      <w:r>
        <w:rPr>
          <w:szCs w:val="21"/>
        </w:rPr>
        <w:t>：</w:t>
      </w:r>
      <w:r w:rsidRPr="00A14043">
        <w:rPr>
          <w:szCs w:val="21"/>
        </w:rPr>
        <w:t>锁定技，出牌阶段开始时，你令随机一名对方角色的武将牌横置，令随机一名己方角色的武将牌重置。</w:t>
      </w:r>
    </w:p>
    <w:p w14:paraId="055DDC3F" w14:textId="7CA930C2" w:rsidR="001D787E" w:rsidRDefault="001D787E" w:rsidP="001D787E">
      <w:pPr>
        <w:rPr>
          <w:szCs w:val="21"/>
        </w:rPr>
      </w:pPr>
    </w:p>
    <w:p w14:paraId="7CD722A4" w14:textId="77777777" w:rsidR="001D787E" w:rsidRDefault="001D787E" w:rsidP="001D787E">
      <w:pPr>
        <w:rPr>
          <w:szCs w:val="21"/>
        </w:rPr>
      </w:pPr>
    </w:p>
    <w:p w14:paraId="6458F1E6" w14:textId="77777777" w:rsidR="001D787E" w:rsidRDefault="001D787E" w:rsidP="001D787E">
      <w:pPr>
        <w:rPr>
          <w:szCs w:val="21"/>
        </w:rPr>
      </w:pPr>
    </w:p>
    <w:p w14:paraId="4344FC5D" w14:textId="77777777" w:rsidR="001D787E" w:rsidRDefault="001D787E" w:rsidP="001D787E">
      <w:pPr>
        <w:rPr>
          <w:szCs w:val="21"/>
        </w:rPr>
      </w:pPr>
    </w:p>
    <w:p w14:paraId="489266A2" w14:textId="77777777" w:rsidR="001D787E" w:rsidRDefault="001D787E" w:rsidP="001D787E">
      <w:pPr>
        <w:rPr>
          <w:szCs w:val="21"/>
        </w:rPr>
      </w:pPr>
    </w:p>
    <w:p w14:paraId="33782F71" w14:textId="769D0B8A" w:rsidR="001D787E" w:rsidRDefault="001D787E" w:rsidP="001D787E">
      <w:pPr>
        <w:rPr>
          <w:szCs w:val="21"/>
        </w:rPr>
      </w:pPr>
    </w:p>
    <w:p w14:paraId="24C0CCAE" w14:textId="77777777" w:rsidR="001D787E" w:rsidRDefault="001D787E" w:rsidP="001D787E">
      <w:pPr>
        <w:rPr>
          <w:szCs w:val="21"/>
        </w:rPr>
      </w:pPr>
    </w:p>
    <w:p w14:paraId="137905C2" w14:textId="6F54CE57" w:rsidR="001D787E" w:rsidRDefault="001D787E" w:rsidP="001D787E">
      <w:pPr>
        <w:rPr>
          <w:szCs w:val="21"/>
        </w:rPr>
      </w:pPr>
    </w:p>
    <w:p w14:paraId="24DE8F16" w14:textId="41121CDB" w:rsidR="001D787E" w:rsidRPr="001D787E" w:rsidRDefault="001D787E" w:rsidP="001D787E">
      <w:pPr>
        <w:rPr>
          <w:b/>
          <w:bCs/>
          <w:szCs w:val="21"/>
        </w:rPr>
      </w:pPr>
      <w:r w:rsidRPr="001D787E">
        <w:rPr>
          <w:rFonts w:hint="eastAsia"/>
          <w:b/>
          <w:bCs/>
          <w:szCs w:val="21"/>
        </w:rPr>
        <w:t>囚牛</w:t>
      </w:r>
      <w:r w:rsidRPr="001D787E">
        <w:rPr>
          <w:b/>
          <w:bCs/>
          <w:szCs w:val="21"/>
        </w:rPr>
        <w:t>（</w:t>
      </w:r>
      <w:proofErr w:type="spellStart"/>
      <w:r w:rsidRPr="001D787E">
        <w:rPr>
          <w:b/>
          <w:bCs/>
          <w:szCs w:val="21"/>
        </w:rPr>
        <w:t>qiú</w:t>
      </w:r>
      <w:proofErr w:type="spellEnd"/>
      <w:r w:rsidRPr="001D787E">
        <w:rPr>
          <w:b/>
          <w:bCs/>
          <w:szCs w:val="21"/>
        </w:rPr>
        <w:t xml:space="preserve"> </w:t>
      </w:r>
      <w:proofErr w:type="spellStart"/>
      <w:r w:rsidRPr="001D787E">
        <w:rPr>
          <w:b/>
          <w:bCs/>
          <w:szCs w:val="21"/>
        </w:rPr>
        <w:t>niú</w:t>
      </w:r>
      <w:proofErr w:type="spellEnd"/>
      <w:r w:rsidRPr="001D787E">
        <w:rPr>
          <w:b/>
          <w:bCs/>
          <w:szCs w:val="21"/>
        </w:rPr>
        <w:t>）天空</w:t>
      </w:r>
    </w:p>
    <w:p w14:paraId="09240DE5" w14:textId="48885F6C" w:rsidR="001D787E" w:rsidRPr="00A14043" w:rsidRDefault="001D787E" w:rsidP="001D787E">
      <w:pPr>
        <w:rPr>
          <w:szCs w:val="21"/>
        </w:rPr>
      </w:pPr>
      <w:r w:rsidRPr="00A14043">
        <w:rPr>
          <w:noProof/>
        </w:rPr>
        <w:drawing>
          <wp:anchor distT="0" distB="0" distL="114300" distR="114300" simplePos="0" relativeHeight="251662336" behindDoc="0" locked="0" layoutInCell="1" allowOverlap="1" wp14:anchorId="0FDA8651" wp14:editId="3DC84787">
            <wp:simplePos x="0" y="0"/>
            <wp:positionH relativeFrom="margin">
              <wp:align>left</wp:align>
            </wp:positionH>
            <wp:positionV relativeFrom="paragraph">
              <wp:posOffset>15869</wp:posOffset>
            </wp:positionV>
            <wp:extent cx="1854200" cy="2573655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72"/>
                    <a:stretch/>
                  </pic:blipFill>
                  <pic:spPr bwMode="auto">
                    <a:xfrm flipH="1">
                      <a:off x="0" y="0"/>
                      <a:ext cx="1860507" cy="258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4043">
        <w:rPr>
          <w:rFonts w:hint="eastAsia"/>
          <w:szCs w:val="21"/>
        </w:rPr>
        <w:t>【龙弦】</w:t>
      </w:r>
      <w:r>
        <w:rPr>
          <w:szCs w:val="21"/>
        </w:rPr>
        <w:t>：</w:t>
      </w:r>
      <w:r w:rsidRPr="00A14043">
        <w:rPr>
          <w:szCs w:val="21"/>
        </w:rPr>
        <w:t>每回合限一次，你可以将一张</w:t>
      </w:r>
      <w:proofErr w:type="gramStart"/>
      <w:r w:rsidRPr="00A14043">
        <w:rPr>
          <w:szCs w:val="21"/>
        </w:rPr>
        <w:t>方片牌当</w:t>
      </w:r>
      <w:proofErr w:type="gramEnd"/>
      <w:r w:rsidRPr="00A14043">
        <w:rPr>
          <w:szCs w:val="21"/>
        </w:rPr>
        <w:t>【乐不思蜀】使用。②每回合限一次，</w:t>
      </w:r>
      <w:r w:rsidRPr="00A14043">
        <w:rPr>
          <w:b/>
          <w:bCs/>
          <w:szCs w:val="21"/>
        </w:rPr>
        <w:t>若环境为天空，你可以将一张草花牌当【兵粮寸断】使用（无距离限制）</w:t>
      </w:r>
      <w:r w:rsidRPr="00A14043">
        <w:rPr>
          <w:szCs w:val="21"/>
        </w:rPr>
        <w:t>。</w:t>
      </w:r>
    </w:p>
    <w:p w14:paraId="4735C7EF" w14:textId="2B85E809" w:rsidR="001D787E" w:rsidRPr="00A14043" w:rsidRDefault="001D787E" w:rsidP="001D787E">
      <w:pPr>
        <w:rPr>
          <w:szCs w:val="21"/>
        </w:rPr>
      </w:pPr>
      <w:r w:rsidRPr="00A14043">
        <w:rPr>
          <w:rFonts w:hint="eastAsia"/>
          <w:szCs w:val="21"/>
        </w:rPr>
        <w:t>【离歌】</w:t>
      </w:r>
      <w:r>
        <w:rPr>
          <w:szCs w:val="21"/>
        </w:rPr>
        <w:t>：</w:t>
      </w:r>
      <w:r w:rsidRPr="00A14043">
        <w:rPr>
          <w:szCs w:val="21"/>
        </w:rPr>
        <w:t>当</w:t>
      </w:r>
      <w:proofErr w:type="gramStart"/>
      <w:r w:rsidRPr="00A14043">
        <w:rPr>
          <w:szCs w:val="21"/>
        </w:rPr>
        <w:t>一</w:t>
      </w:r>
      <w:proofErr w:type="gramEnd"/>
      <w:r w:rsidRPr="00A14043">
        <w:rPr>
          <w:szCs w:val="21"/>
        </w:rPr>
        <w:t>名角色的判定牌生效前，你可以打出—张牌替换之。</w:t>
      </w:r>
    </w:p>
    <w:p w14:paraId="7543E913" w14:textId="0AA1FE7B" w:rsidR="001D787E" w:rsidRDefault="001D787E" w:rsidP="001D787E">
      <w:pPr>
        <w:rPr>
          <w:szCs w:val="21"/>
        </w:rPr>
      </w:pPr>
      <w:r w:rsidRPr="00A14043">
        <w:rPr>
          <w:rFonts w:hint="eastAsia"/>
          <w:szCs w:val="21"/>
        </w:rPr>
        <w:t>【和鸣】</w:t>
      </w:r>
      <w:r>
        <w:rPr>
          <w:szCs w:val="21"/>
        </w:rPr>
        <w:t>：</w:t>
      </w:r>
      <w:r w:rsidRPr="00A14043">
        <w:rPr>
          <w:szCs w:val="21"/>
        </w:rPr>
        <w:t>锁定技，当其他角色的跳过一个阶段，你令一名己方其他角色摸—张牌。</w:t>
      </w:r>
    </w:p>
    <w:p w14:paraId="49516228" w14:textId="77777777" w:rsidR="001D787E" w:rsidRDefault="001D787E" w:rsidP="001D787E">
      <w:pPr>
        <w:rPr>
          <w:szCs w:val="21"/>
        </w:rPr>
      </w:pPr>
      <w:r w:rsidRPr="00A14043">
        <w:rPr>
          <w:szCs w:val="21"/>
        </w:rPr>
        <w:t>【集律】</w:t>
      </w:r>
      <w:r>
        <w:rPr>
          <w:szCs w:val="21"/>
        </w:rPr>
        <w:t>：</w:t>
      </w:r>
      <w:r w:rsidRPr="00A14043">
        <w:rPr>
          <w:szCs w:val="21"/>
        </w:rPr>
        <w:t>锁定技，己方其他角色的判定牌生效后，你获得之。</w:t>
      </w:r>
    </w:p>
    <w:p w14:paraId="522F73DE" w14:textId="77777777" w:rsidR="001D787E" w:rsidRDefault="001D787E" w:rsidP="001D787E">
      <w:pPr>
        <w:rPr>
          <w:szCs w:val="21"/>
        </w:rPr>
      </w:pPr>
    </w:p>
    <w:p w14:paraId="017CF59A" w14:textId="77777777" w:rsidR="001D787E" w:rsidRDefault="001D787E" w:rsidP="001D787E">
      <w:pPr>
        <w:rPr>
          <w:szCs w:val="21"/>
        </w:rPr>
      </w:pPr>
    </w:p>
    <w:p w14:paraId="31E6C247" w14:textId="35D21698" w:rsidR="001D787E" w:rsidRDefault="001D787E" w:rsidP="001D787E">
      <w:pPr>
        <w:rPr>
          <w:szCs w:val="21"/>
        </w:rPr>
      </w:pPr>
    </w:p>
    <w:p w14:paraId="7CB7F382" w14:textId="381ED4DD" w:rsidR="001D787E" w:rsidRDefault="001D787E" w:rsidP="001D787E">
      <w:pPr>
        <w:rPr>
          <w:szCs w:val="21"/>
        </w:rPr>
      </w:pPr>
    </w:p>
    <w:p w14:paraId="3805C623" w14:textId="77777777" w:rsidR="001D787E" w:rsidRDefault="001D787E" w:rsidP="001D787E">
      <w:pPr>
        <w:rPr>
          <w:szCs w:val="21"/>
        </w:rPr>
      </w:pPr>
    </w:p>
    <w:p w14:paraId="508F1158" w14:textId="77777777" w:rsidR="001D787E" w:rsidRDefault="001D787E" w:rsidP="001D787E">
      <w:pPr>
        <w:rPr>
          <w:szCs w:val="21"/>
        </w:rPr>
      </w:pPr>
    </w:p>
    <w:p w14:paraId="5F85189F" w14:textId="1A9B0FCB" w:rsidR="001D787E" w:rsidRPr="00A14043" w:rsidRDefault="001D787E" w:rsidP="001D787E">
      <w:pPr>
        <w:rPr>
          <w:szCs w:val="21"/>
        </w:rPr>
      </w:pPr>
    </w:p>
    <w:p w14:paraId="100E6993" w14:textId="792FD8B5" w:rsidR="001D787E" w:rsidRPr="001D787E" w:rsidRDefault="001D787E" w:rsidP="001D787E">
      <w:pPr>
        <w:rPr>
          <w:b/>
          <w:bCs/>
          <w:szCs w:val="21"/>
        </w:rPr>
      </w:pPr>
      <w:proofErr w:type="gramStart"/>
      <w:r w:rsidRPr="001D787E">
        <w:rPr>
          <w:rFonts w:hint="eastAsia"/>
          <w:b/>
          <w:bCs/>
          <w:szCs w:val="21"/>
        </w:rPr>
        <w:t>嘲</w:t>
      </w:r>
      <w:proofErr w:type="gramEnd"/>
      <w:r w:rsidRPr="001D787E">
        <w:rPr>
          <w:rFonts w:hint="eastAsia"/>
          <w:b/>
          <w:bCs/>
          <w:szCs w:val="21"/>
        </w:rPr>
        <w:t>风</w:t>
      </w:r>
      <w:r w:rsidR="005060C4">
        <w:rPr>
          <w:b/>
          <w:bCs/>
          <w:szCs w:val="21"/>
        </w:rPr>
        <w:t>，</w:t>
      </w:r>
      <w:r w:rsidRPr="001D787E">
        <w:rPr>
          <w:b/>
          <w:bCs/>
          <w:szCs w:val="21"/>
        </w:rPr>
        <w:t>（</w:t>
      </w:r>
      <w:proofErr w:type="spellStart"/>
      <w:r w:rsidRPr="001D787E">
        <w:rPr>
          <w:b/>
          <w:bCs/>
          <w:szCs w:val="21"/>
        </w:rPr>
        <w:t>cháo</w:t>
      </w:r>
      <w:proofErr w:type="spellEnd"/>
      <w:r w:rsidRPr="001D787E">
        <w:rPr>
          <w:b/>
          <w:bCs/>
          <w:szCs w:val="21"/>
        </w:rPr>
        <w:t xml:space="preserve"> </w:t>
      </w:r>
      <w:proofErr w:type="spellStart"/>
      <w:r w:rsidRPr="001D787E">
        <w:rPr>
          <w:b/>
          <w:bCs/>
          <w:szCs w:val="21"/>
        </w:rPr>
        <w:t>fēng</w:t>
      </w:r>
      <w:proofErr w:type="spellEnd"/>
      <w:r w:rsidRPr="001D787E">
        <w:rPr>
          <w:b/>
          <w:bCs/>
          <w:szCs w:val="21"/>
        </w:rPr>
        <w:t>）天空</w:t>
      </w:r>
    </w:p>
    <w:p w14:paraId="16286271" w14:textId="6BBFD856" w:rsidR="001D787E" w:rsidRDefault="001D787E" w:rsidP="001D787E">
      <w:r w:rsidRPr="001D787E">
        <w:rPr>
          <w:noProof/>
        </w:rPr>
        <w:drawing>
          <wp:anchor distT="0" distB="0" distL="114300" distR="114300" simplePos="0" relativeHeight="251663360" behindDoc="0" locked="0" layoutInCell="1" allowOverlap="1" wp14:anchorId="14CCD83F" wp14:editId="061E3A3D">
            <wp:simplePos x="0" y="0"/>
            <wp:positionH relativeFrom="margin">
              <wp:align>left</wp:align>
            </wp:positionH>
            <wp:positionV relativeFrom="paragraph">
              <wp:posOffset>43815</wp:posOffset>
            </wp:positionV>
            <wp:extent cx="1847850" cy="2472055"/>
            <wp:effectExtent l="0" t="0" r="0" b="4445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87" b="1521"/>
                    <a:stretch/>
                  </pic:blipFill>
                  <pic:spPr bwMode="auto">
                    <a:xfrm flipH="1">
                      <a:off x="0" y="0"/>
                      <a:ext cx="1847850" cy="2472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【龙鳞】</w:t>
      </w:r>
      <w:r>
        <w:t>：出牌阶段限一次，你可展示手牌中的一张防具牌，令己方角色复1点力，</w:t>
      </w:r>
      <w:r w:rsidRPr="001D787E">
        <w:rPr>
          <w:b/>
          <w:bCs/>
        </w:rPr>
        <w:t>然后若环境为天空，己方角色随机将一张</w:t>
      </w:r>
      <w:proofErr w:type="gramStart"/>
      <w:r w:rsidRPr="001D787E">
        <w:rPr>
          <w:rFonts w:hint="eastAsia"/>
          <w:b/>
          <w:bCs/>
        </w:rPr>
        <w:t>防</w:t>
      </w:r>
      <w:r w:rsidRPr="001D787E">
        <w:rPr>
          <w:b/>
          <w:bCs/>
        </w:rPr>
        <w:t>具牌置入</w:t>
      </w:r>
      <w:proofErr w:type="gramEnd"/>
      <w:r w:rsidRPr="001D787E">
        <w:rPr>
          <w:b/>
          <w:bCs/>
        </w:rPr>
        <w:t>装备区</w:t>
      </w:r>
      <w:r>
        <w:t>。</w:t>
      </w:r>
    </w:p>
    <w:p w14:paraId="63ECE05E" w14:textId="77777777" w:rsidR="001D787E" w:rsidRDefault="001D787E" w:rsidP="001D787E">
      <w:r>
        <w:rPr>
          <w:rFonts w:hint="eastAsia"/>
        </w:rPr>
        <w:t>【置角】</w:t>
      </w:r>
      <w:r>
        <w:t>：出牌阶段，你可将一张坐骑牌置入一名己方角色的装备区，然后你与其随机获得一张红色牌。</w:t>
      </w:r>
    </w:p>
    <w:p w14:paraId="2655430C" w14:textId="3EB94084" w:rsidR="001D787E" w:rsidRDefault="001D787E" w:rsidP="001D787E">
      <w:r>
        <w:t>【止邪】：其他角色的回合结束时，若其于此回合内未造成过伤害，你可以获得场上的一张装备牌。</w:t>
      </w:r>
    </w:p>
    <w:p w14:paraId="2FF9ED77" w14:textId="70D9B62C" w:rsidR="001D787E" w:rsidRDefault="001D787E" w:rsidP="001D787E">
      <w:r>
        <w:rPr>
          <w:rFonts w:hint="eastAsia"/>
        </w:rPr>
        <w:t>【好险】</w:t>
      </w:r>
      <w:r>
        <w:t>：锁定技，结</w:t>
      </w:r>
      <w:r>
        <w:rPr>
          <w:rFonts w:hint="eastAsia"/>
        </w:rPr>
        <w:t>束</w:t>
      </w:r>
      <w:r>
        <w:t>阶段，若所有敌方角色装备区里的牌数和不小于4，你令所有敌方角色各将装备区里的所有牌置入</w:t>
      </w:r>
      <w:proofErr w:type="gramStart"/>
      <w:r>
        <w:t>弃牌堆</w:t>
      </w:r>
      <w:proofErr w:type="gramEnd"/>
      <w:r>
        <w:t>，然后你摸等量的牌。</w:t>
      </w:r>
    </w:p>
    <w:p w14:paraId="6B2E9CB5" w14:textId="763ECD27" w:rsidR="001D787E" w:rsidRDefault="001D787E" w:rsidP="001D787E"/>
    <w:p w14:paraId="625145AE" w14:textId="77777777" w:rsidR="001D787E" w:rsidRDefault="001D787E" w:rsidP="001D787E"/>
    <w:p w14:paraId="2217BA5C" w14:textId="17E5E0C6" w:rsidR="001D787E" w:rsidRPr="005060C4" w:rsidRDefault="001D787E" w:rsidP="001D787E">
      <w:pPr>
        <w:rPr>
          <w:b/>
          <w:bCs/>
        </w:rPr>
      </w:pPr>
      <w:r w:rsidRPr="005060C4">
        <w:rPr>
          <w:rFonts w:hint="eastAsia"/>
          <w:b/>
          <w:bCs/>
        </w:rPr>
        <w:t>赑</w:t>
      </w:r>
      <w:proofErr w:type="gramStart"/>
      <w:r w:rsidRPr="005060C4">
        <w:rPr>
          <w:rFonts w:hint="eastAsia"/>
          <w:b/>
          <w:bCs/>
        </w:rPr>
        <w:t>屃</w:t>
      </w:r>
      <w:proofErr w:type="gramEnd"/>
      <w:r w:rsidRPr="005060C4">
        <w:rPr>
          <w:b/>
          <w:bCs/>
        </w:rPr>
        <w:t>（</w:t>
      </w:r>
      <w:proofErr w:type="spellStart"/>
      <w:r w:rsidRPr="005060C4">
        <w:rPr>
          <w:b/>
          <w:bCs/>
        </w:rPr>
        <w:t>bì</w:t>
      </w:r>
      <w:proofErr w:type="spellEnd"/>
      <w:r w:rsidRPr="005060C4">
        <w:rPr>
          <w:b/>
          <w:bCs/>
        </w:rPr>
        <w:t xml:space="preserve"> </w:t>
      </w:r>
      <w:proofErr w:type="spellStart"/>
      <w:r w:rsidRPr="005060C4">
        <w:rPr>
          <w:b/>
          <w:bCs/>
        </w:rPr>
        <w:t>xì</w:t>
      </w:r>
      <w:proofErr w:type="spellEnd"/>
      <w:r w:rsidRPr="005060C4">
        <w:rPr>
          <w:b/>
          <w:bCs/>
        </w:rPr>
        <w:t>）海洋</w:t>
      </w:r>
    </w:p>
    <w:p w14:paraId="1C1EC59C" w14:textId="38E35A39" w:rsidR="005060C4" w:rsidRDefault="005060C4" w:rsidP="005060C4">
      <w:r w:rsidRPr="001D787E">
        <w:rPr>
          <w:noProof/>
        </w:rPr>
        <w:drawing>
          <wp:anchor distT="0" distB="0" distL="114300" distR="114300" simplePos="0" relativeHeight="251664384" behindDoc="0" locked="0" layoutInCell="1" allowOverlap="1" wp14:anchorId="014AC939" wp14:editId="201F2235">
            <wp:simplePos x="0" y="0"/>
            <wp:positionH relativeFrom="margin">
              <wp:align>left</wp:align>
            </wp:positionH>
            <wp:positionV relativeFrom="paragraph">
              <wp:posOffset>16242</wp:posOffset>
            </wp:positionV>
            <wp:extent cx="1845310" cy="2560320"/>
            <wp:effectExtent l="0" t="0" r="2540" b="0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70"/>
                    <a:stretch/>
                  </pic:blipFill>
                  <pic:spPr bwMode="auto">
                    <a:xfrm>
                      <a:off x="0" y="0"/>
                      <a:ext cx="1845310" cy="2560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【龙玄】</w:t>
      </w:r>
      <w:r>
        <w:t>：锁定技，摸牌阶段，你令额定摸牌数-1，你的手牌上限-X，（X为“碑”的数目）。其他角色的出牌阶段限一次，其可以将一张</w:t>
      </w:r>
      <w:proofErr w:type="gramStart"/>
      <w:r>
        <w:t>锦</w:t>
      </w:r>
      <w:r>
        <w:rPr>
          <w:rFonts w:hint="eastAsia"/>
        </w:rPr>
        <w:t>囊</w:t>
      </w:r>
      <w:r>
        <w:t>牌扣置于</w:t>
      </w:r>
      <w:proofErr w:type="gramEnd"/>
      <w:r>
        <w:t>你的武将牌上，称为“碑铭”，然后其回复1点体力，你的体力上限+1。</w:t>
      </w:r>
    </w:p>
    <w:p w14:paraId="638FA60B" w14:textId="76AF0A49" w:rsidR="005060C4" w:rsidRDefault="005060C4" w:rsidP="005060C4">
      <w:r>
        <w:rPr>
          <w:rFonts w:hint="eastAsia"/>
        </w:rPr>
        <w:t>【灵员】</w:t>
      </w:r>
      <w:r>
        <w:t>：锁定技，当你受到一点伤害后，若你的武将牌上有“碑铭”，你将一张“碑铭”置入</w:t>
      </w:r>
      <w:proofErr w:type="gramStart"/>
      <w:r>
        <w:t>弃牌堆</w:t>
      </w:r>
      <w:proofErr w:type="gramEnd"/>
      <w:r>
        <w:t>，你的体力上限-1，然后令所有己方角色各摸—张牌；</w:t>
      </w:r>
      <w:r w:rsidRPr="00A15D64">
        <w:rPr>
          <w:b/>
          <w:bCs/>
        </w:rPr>
        <w:t>若环境为海洋，改为摸二张牌</w:t>
      </w:r>
      <w:r>
        <w:t>。</w:t>
      </w:r>
    </w:p>
    <w:p w14:paraId="19042A23" w14:textId="23EC8FD8" w:rsidR="005060C4" w:rsidRDefault="005060C4" w:rsidP="005060C4">
      <w:r>
        <w:rPr>
          <w:rFonts w:hint="eastAsia"/>
        </w:rPr>
        <w:t>【疏流】</w:t>
      </w:r>
      <w:r>
        <w:t>：锁定技，当你使用的普通</w:t>
      </w:r>
      <w:r>
        <w:rPr>
          <w:rFonts w:hint="eastAsia"/>
        </w:rPr>
        <w:t>锦囊</w:t>
      </w:r>
      <w:r>
        <w:t>牌结算结束后，你将此牌当作“碑铭”，扣置于你的武将牌上，然后你的体力上限+1</w:t>
      </w:r>
      <w:r>
        <w:rPr>
          <w:rFonts w:hint="eastAsia"/>
        </w:rPr>
        <w:t>。</w:t>
      </w:r>
    </w:p>
    <w:p w14:paraId="18E1F2ED" w14:textId="2DE23E25" w:rsidR="005060C4" w:rsidRDefault="005060C4" w:rsidP="005060C4">
      <w:r>
        <w:t>【介怒】：锁定技，出牌阶段开始时，如果你的“碑铭”大于等于7，你回复X点体力，然后对自己造成X点伤害（X=碑铭数）。</w:t>
      </w:r>
    </w:p>
    <w:p w14:paraId="29DA2A3C" w14:textId="0935E406" w:rsidR="005060C4" w:rsidRDefault="005060C4" w:rsidP="005060C4"/>
    <w:p w14:paraId="72655E3B" w14:textId="3166FD1E" w:rsidR="005060C4" w:rsidRDefault="005060C4" w:rsidP="005060C4"/>
    <w:p w14:paraId="779403A2" w14:textId="721B38ED" w:rsidR="005060C4" w:rsidRDefault="005060C4" w:rsidP="005060C4"/>
    <w:p w14:paraId="0BBC0E64" w14:textId="54B87AED" w:rsidR="006666C6" w:rsidRDefault="005060C4" w:rsidP="005060C4">
      <w:pPr>
        <w:rPr>
          <w:b/>
          <w:bCs/>
        </w:rPr>
      </w:pPr>
      <w:r w:rsidRPr="005060C4">
        <w:rPr>
          <w:rFonts w:hint="eastAsia"/>
          <w:b/>
          <w:bCs/>
        </w:rPr>
        <w:t>狴犴</w:t>
      </w:r>
      <w:r>
        <w:rPr>
          <w:b/>
          <w:bCs/>
        </w:rPr>
        <w:t>（</w:t>
      </w:r>
      <w:proofErr w:type="spellStart"/>
      <w:r w:rsidRPr="005060C4">
        <w:rPr>
          <w:b/>
          <w:bCs/>
        </w:rPr>
        <w:t>bì</w:t>
      </w:r>
      <w:proofErr w:type="spellEnd"/>
      <w:r w:rsidRPr="005060C4">
        <w:rPr>
          <w:b/>
          <w:bCs/>
        </w:rPr>
        <w:t xml:space="preserve"> </w:t>
      </w:r>
      <w:proofErr w:type="spellStart"/>
      <w:r w:rsidRPr="005060C4">
        <w:rPr>
          <w:b/>
          <w:bCs/>
        </w:rPr>
        <w:t>àn</w:t>
      </w:r>
      <w:proofErr w:type="spellEnd"/>
      <w:r>
        <w:rPr>
          <w:b/>
          <w:bCs/>
        </w:rPr>
        <w:t>）</w:t>
      </w:r>
      <w:r w:rsidRPr="005060C4">
        <w:rPr>
          <w:b/>
          <w:bCs/>
        </w:rPr>
        <w:t>陆地</w:t>
      </w:r>
    </w:p>
    <w:p w14:paraId="34C4F859" w14:textId="09F5FBA3" w:rsidR="00A15D64" w:rsidRPr="00A15D64" w:rsidRDefault="00A15D64" w:rsidP="00A15D64">
      <w:r w:rsidRPr="00A15D64">
        <w:rPr>
          <w:noProof/>
        </w:rPr>
        <w:drawing>
          <wp:anchor distT="0" distB="0" distL="114300" distR="114300" simplePos="0" relativeHeight="251665408" behindDoc="0" locked="0" layoutInCell="1" allowOverlap="1" wp14:anchorId="084B6635" wp14:editId="502183BA">
            <wp:simplePos x="0" y="0"/>
            <wp:positionH relativeFrom="margin">
              <wp:align>left</wp:align>
            </wp:positionH>
            <wp:positionV relativeFrom="paragraph">
              <wp:posOffset>19801</wp:posOffset>
            </wp:positionV>
            <wp:extent cx="1841500" cy="2558415"/>
            <wp:effectExtent l="0" t="0" r="6350" b="0"/>
            <wp:wrapSquare wrapText="bothSides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69"/>
                    <a:stretch/>
                  </pic:blipFill>
                  <pic:spPr bwMode="auto">
                    <a:xfrm>
                      <a:off x="0" y="0"/>
                      <a:ext cx="1841500" cy="25584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【</w:t>
      </w:r>
      <w:r w:rsidRPr="00A15D64">
        <w:rPr>
          <w:rFonts w:hint="eastAsia"/>
        </w:rPr>
        <w:t>龙视】</w:t>
      </w:r>
      <w:r>
        <w:t>：</w:t>
      </w:r>
      <w:r w:rsidRPr="00A15D64">
        <w:t>锁定技，每回合限一次，</w:t>
      </w:r>
      <w:proofErr w:type="gramStart"/>
      <w:r w:rsidRPr="00A15D64">
        <w:t>当除神势力</w:t>
      </w:r>
      <w:proofErr w:type="gramEnd"/>
      <w:r w:rsidRPr="00A15D64">
        <w:t>外的其他角色成为基本牌的目标后，</w:t>
      </w:r>
      <w:proofErr w:type="gramStart"/>
      <w:r w:rsidRPr="00A15D64">
        <w:t>其摸一张</w:t>
      </w:r>
      <w:proofErr w:type="gramEnd"/>
      <w:r w:rsidRPr="00A15D64">
        <w:t>牌。</w:t>
      </w:r>
      <w:r w:rsidRPr="00A15D64">
        <w:rPr>
          <w:b/>
          <w:bCs/>
        </w:rPr>
        <w:t>若为陆地，所有己方其他角色各摸一张牌</w:t>
      </w:r>
      <w:r w:rsidRPr="00A15D64">
        <w:t>。</w:t>
      </w:r>
    </w:p>
    <w:p w14:paraId="03782DE0" w14:textId="2DFABEC8" w:rsidR="00A15D64" w:rsidRPr="00A15D64" w:rsidRDefault="00A15D64" w:rsidP="00A15D64">
      <w:r w:rsidRPr="00A15D64">
        <w:rPr>
          <w:rFonts w:hint="eastAsia"/>
        </w:rPr>
        <w:t>【讼言】</w:t>
      </w:r>
      <w:r>
        <w:t>：</w:t>
      </w:r>
      <w:r w:rsidRPr="00A15D64">
        <w:t>锁定技，每回合限一次，</w:t>
      </w:r>
      <w:proofErr w:type="gramStart"/>
      <w:r w:rsidRPr="00A15D64">
        <w:t>当除神势力</w:t>
      </w:r>
      <w:proofErr w:type="gramEnd"/>
      <w:r w:rsidRPr="00A15D64">
        <w:t>外的其他角色成为普通</w:t>
      </w:r>
      <w:r>
        <w:rPr>
          <w:rFonts w:hint="eastAsia"/>
        </w:rPr>
        <w:t>锦囊</w:t>
      </w:r>
      <w:r w:rsidRPr="00A15D64">
        <w:t>牌的目标后，</w:t>
      </w:r>
      <w:proofErr w:type="gramStart"/>
      <w:r w:rsidRPr="00A15D64">
        <w:t>其摸一张</w:t>
      </w:r>
      <w:proofErr w:type="gramEnd"/>
      <w:r w:rsidRPr="00A15D64">
        <w:t>牌。</w:t>
      </w:r>
      <w:r w:rsidRPr="00A15D64">
        <w:rPr>
          <w:b/>
          <w:bCs/>
        </w:rPr>
        <w:t>若为陆地，所有己方其他角色各摸一张牌</w:t>
      </w:r>
      <w:r w:rsidRPr="00A15D64">
        <w:t>。</w:t>
      </w:r>
    </w:p>
    <w:p w14:paraId="34849F0D" w14:textId="504360DB" w:rsidR="00A15D64" w:rsidRPr="00A15D64" w:rsidRDefault="00A15D64" w:rsidP="00A15D64">
      <w:r w:rsidRPr="00A15D64">
        <w:rPr>
          <w:rFonts w:hint="eastAsia"/>
        </w:rPr>
        <w:t>【肃威】</w:t>
      </w:r>
      <w:r>
        <w:t>：</w:t>
      </w:r>
      <w:r w:rsidRPr="00A15D64">
        <w:t>锁定技，当你成为敌方角色于其回合内使用的牌的目标后，你弃置其一张手牌</w:t>
      </w:r>
      <w:r>
        <w:rPr>
          <w:rFonts w:hint="eastAsia"/>
        </w:rPr>
        <w:t>。</w:t>
      </w:r>
    </w:p>
    <w:p w14:paraId="5ED683CC" w14:textId="1185A3C8" w:rsidR="00A15D64" w:rsidRDefault="00A15D64" w:rsidP="00A15D64">
      <w:r w:rsidRPr="00A15D64">
        <w:rPr>
          <w:rFonts w:hint="eastAsia"/>
        </w:rPr>
        <w:t>【画牢】</w:t>
      </w:r>
      <w:r>
        <w:t>：</w:t>
      </w:r>
      <w:r w:rsidRPr="00A15D64">
        <w:t>锁定技，若已方其他角色的体力值和不大于3，这些角色不能成为敌方角色使用牌的目标。</w:t>
      </w:r>
    </w:p>
    <w:p w14:paraId="037D5EF1" w14:textId="057F2E61" w:rsidR="00A15D64" w:rsidRDefault="00A15D64" w:rsidP="00A15D64"/>
    <w:p w14:paraId="26F84C7C" w14:textId="424D441B" w:rsidR="00A15D64" w:rsidRDefault="00A15D64" w:rsidP="00A15D64"/>
    <w:p w14:paraId="3CF7B865" w14:textId="03354AE4" w:rsidR="00A15D64" w:rsidRDefault="00A15D64" w:rsidP="00A15D64"/>
    <w:p w14:paraId="263629A1" w14:textId="5AB8577F" w:rsidR="00A15D64" w:rsidRPr="00A15D64" w:rsidRDefault="00A15D64" w:rsidP="00A15D64"/>
    <w:p w14:paraId="668B0D49" w14:textId="03B14E11" w:rsidR="00A15D64" w:rsidRPr="00A15D64" w:rsidRDefault="00A15D64" w:rsidP="00A15D64">
      <w:pPr>
        <w:rPr>
          <w:b/>
          <w:bCs/>
        </w:rPr>
      </w:pPr>
      <w:r w:rsidRPr="00A15D64">
        <w:rPr>
          <w:rFonts w:hint="eastAsia"/>
          <w:b/>
          <w:bCs/>
        </w:rPr>
        <w:t>睚眦</w:t>
      </w:r>
      <w:r>
        <w:rPr>
          <w:b/>
          <w:bCs/>
        </w:rPr>
        <w:t>（</w:t>
      </w:r>
      <w:proofErr w:type="spellStart"/>
      <w:r w:rsidRPr="00A15D64">
        <w:rPr>
          <w:b/>
          <w:bCs/>
        </w:rPr>
        <w:t>yá</w:t>
      </w:r>
      <w:proofErr w:type="spellEnd"/>
      <w:r w:rsidRPr="00A15D64">
        <w:rPr>
          <w:b/>
          <w:bCs/>
        </w:rPr>
        <w:t xml:space="preserve"> </w:t>
      </w:r>
      <w:proofErr w:type="spellStart"/>
      <w:r w:rsidRPr="00A15D64">
        <w:rPr>
          <w:b/>
          <w:bCs/>
        </w:rPr>
        <w:t>zì</w:t>
      </w:r>
      <w:proofErr w:type="spellEnd"/>
      <w:r>
        <w:rPr>
          <w:b/>
          <w:bCs/>
        </w:rPr>
        <w:t>）</w:t>
      </w:r>
      <w:r w:rsidRPr="00A15D64">
        <w:rPr>
          <w:b/>
          <w:bCs/>
        </w:rPr>
        <w:t>陆地</w:t>
      </w:r>
    </w:p>
    <w:p w14:paraId="196D5233" w14:textId="45FAB159" w:rsidR="00A15D64" w:rsidRPr="00A15D64" w:rsidRDefault="00A15D64" w:rsidP="00A15D64">
      <w:r w:rsidRPr="00A15D64">
        <w:rPr>
          <w:noProof/>
        </w:rPr>
        <w:drawing>
          <wp:anchor distT="0" distB="0" distL="114300" distR="114300" simplePos="0" relativeHeight="251666432" behindDoc="0" locked="0" layoutInCell="1" allowOverlap="1" wp14:anchorId="15F8A53B" wp14:editId="6EAE5655">
            <wp:simplePos x="0" y="0"/>
            <wp:positionH relativeFrom="margin">
              <wp:posOffset>-635</wp:posOffset>
            </wp:positionH>
            <wp:positionV relativeFrom="paragraph">
              <wp:posOffset>12700</wp:posOffset>
            </wp:positionV>
            <wp:extent cx="1845945" cy="2566670"/>
            <wp:effectExtent l="0" t="0" r="1905" b="508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65"/>
                    <a:stretch/>
                  </pic:blipFill>
                  <pic:spPr bwMode="auto">
                    <a:xfrm>
                      <a:off x="0" y="0"/>
                      <a:ext cx="1845945" cy="2566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15D64">
        <w:rPr>
          <w:rFonts w:hint="eastAsia"/>
        </w:rPr>
        <w:t>【龙烈】</w:t>
      </w:r>
      <w:r>
        <w:t>；</w:t>
      </w:r>
      <w:r w:rsidRPr="00A15D64">
        <w:t>锁定技，当你使用的【杀】拍定目标后，若环境不为陆地，你令此【杀】不能被颜色相同的【闪】响应，</w:t>
      </w:r>
      <w:r w:rsidRPr="00A15D64">
        <w:rPr>
          <w:b/>
          <w:bCs/>
        </w:rPr>
        <w:t>若环境为陆地，你令此【杀】不能被【闪】响应</w:t>
      </w:r>
      <w:r w:rsidRPr="00A15D64">
        <w:t>。</w:t>
      </w:r>
    </w:p>
    <w:p w14:paraId="53BBDC5B" w14:textId="096AAA1D" w:rsidR="00A15D64" w:rsidRDefault="00A15D64" w:rsidP="00A15D64">
      <w:r w:rsidRPr="00A15D64">
        <w:rPr>
          <w:rFonts w:hint="eastAsia"/>
        </w:rPr>
        <w:t>【豺月】</w:t>
      </w:r>
      <w:r w:rsidRPr="00A15D64">
        <w:t xml:space="preserve"> </w:t>
      </w:r>
      <w:r>
        <w:t>：</w:t>
      </w:r>
      <w:r w:rsidRPr="00A15D64">
        <w:t>锁定技，你使用的</w:t>
      </w:r>
      <w:proofErr w:type="gramStart"/>
      <w:r w:rsidRPr="00A15D64">
        <w:t>杀固定</w:t>
      </w:r>
      <w:proofErr w:type="gramEnd"/>
      <w:r w:rsidRPr="00A15D64">
        <w:t>为敌方全体角色，你不能对己方角色使用【杀】</w:t>
      </w:r>
      <w:r>
        <w:rPr>
          <w:rFonts w:hint="eastAsia"/>
        </w:rPr>
        <w:t>。</w:t>
      </w:r>
    </w:p>
    <w:p w14:paraId="11F72FF1" w14:textId="3E738967" w:rsidR="00A15D64" w:rsidRPr="00A15D64" w:rsidRDefault="00A15D64" w:rsidP="00A15D64">
      <w:r w:rsidRPr="00A15D64">
        <w:t>【狼日】</w:t>
      </w:r>
      <w:r>
        <w:t>：</w:t>
      </w:r>
      <w:r w:rsidRPr="00A15D64">
        <w:t>锁定技，你使用【杀】无距离限制</w:t>
      </w:r>
      <w:r>
        <w:t>；</w:t>
      </w:r>
      <w:r w:rsidRPr="00A15D64">
        <w:rPr>
          <w:b/>
          <w:bCs/>
        </w:rPr>
        <w:t>若环境为陆地，你使用【杀】无视防具</w:t>
      </w:r>
      <w:r>
        <w:rPr>
          <w:rFonts w:hint="eastAsia"/>
        </w:rPr>
        <w:t>。</w:t>
      </w:r>
    </w:p>
    <w:p w14:paraId="52F6F9FB" w14:textId="544E8583" w:rsidR="00A15D64" w:rsidRDefault="00A15D64" w:rsidP="00A15D64">
      <w:r w:rsidRPr="00A15D64">
        <w:rPr>
          <w:rFonts w:hint="eastAsia"/>
        </w:rPr>
        <w:t>【必报】</w:t>
      </w:r>
      <w:r>
        <w:t>：</w:t>
      </w:r>
      <w:r w:rsidRPr="00A15D64">
        <w:t>锁定技，回合开始时，你失去1点体力，视为对随机一名敌方角色使用一张【杀】。</w:t>
      </w:r>
    </w:p>
    <w:p w14:paraId="48626700" w14:textId="563F1CAF" w:rsidR="00A15D64" w:rsidRDefault="00A15D64" w:rsidP="00A15D64"/>
    <w:p w14:paraId="290B986C" w14:textId="0CD993E9" w:rsidR="00A15D64" w:rsidRDefault="00A15D64" w:rsidP="00A15D64"/>
    <w:p w14:paraId="70311908" w14:textId="391AA733" w:rsidR="00A15D64" w:rsidRDefault="00A15D64" w:rsidP="00A15D64"/>
    <w:p w14:paraId="03D0B9C2" w14:textId="53040108" w:rsidR="00A15D64" w:rsidRPr="00A15D64" w:rsidRDefault="00A15D64" w:rsidP="00A15D64"/>
    <w:p w14:paraId="73A6968C" w14:textId="3EDB0DF2" w:rsidR="00A15D64" w:rsidRDefault="00A15D64" w:rsidP="00A15D64">
      <w:pPr>
        <w:rPr>
          <w:b/>
          <w:bCs/>
        </w:rPr>
      </w:pPr>
      <w:r w:rsidRPr="00A15D64">
        <w:rPr>
          <w:rFonts w:hint="eastAsia"/>
          <w:b/>
          <w:bCs/>
        </w:rPr>
        <w:t>负</w:t>
      </w:r>
      <w:proofErr w:type="gramStart"/>
      <w:r w:rsidRPr="00A15D64">
        <w:rPr>
          <w:rFonts w:hint="eastAsia"/>
          <w:b/>
          <w:bCs/>
        </w:rPr>
        <w:t>屃</w:t>
      </w:r>
      <w:proofErr w:type="gramEnd"/>
      <w:r w:rsidRPr="00A15D64">
        <w:rPr>
          <w:b/>
          <w:bCs/>
        </w:rPr>
        <w:t>（</w:t>
      </w:r>
      <w:proofErr w:type="spellStart"/>
      <w:r w:rsidRPr="00A15D64">
        <w:rPr>
          <w:b/>
          <w:bCs/>
        </w:rPr>
        <w:t>fù</w:t>
      </w:r>
      <w:proofErr w:type="spellEnd"/>
      <w:r w:rsidRPr="00A15D64">
        <w:rPr>
          <w:b/>
          <w:bCs/>
        </w:rPr>
        <w:t xml:space="preserve"> </w:t>
      </w:r>
      <w:proofErr w:type="spellStart"/>
      <w:r w:rsidRPr="00A15D64">
        <w:rPr>
          <w:b/>
          <w:bCs/>
        </w:rPr>
        <w:t>xì</w:t>
      </w:r>
      <w:proofErr w:type="spellEnd"/>
      <w:r w:rsidRPr="00A15D64">
        <w:rPr>
          <w:b/>
          <w:bCs/>
        </w:rPr>
        <w:t>）天空</w:t>
      </w:r>
    </w:p>
    <w:p w14:paraId="1C62745C" w14:textId="75000838" w:rsidR="00017271" w:rsidRPr="00017271" w:rsidRDefault="00017271" w:rsidP="00017271">
      <w:r w:rsidRPr="00017271">
        <w:rPr>
          <w:noProof/>
        </w:rPr>
        <w:drawing>
          <wp:anchor distT="0" distB="0" distL="114300" distR="114300" simplePos="0" relativeHeight="251667456" behindDoc="0" locked="0" layoutInCell="1" allowOverlap="1" wp14:anchorId="6D90B91A" wp14:editId="2BBD10DB">
            <wp:simplePos x="0" y="0"/>
            <wp:positionH relativeFrom="margin">
              <wp:align>left</wp:align>
            </wp:positionH>
            <wp:positionV relativeFrom="paragraph">
              <wp:posOffset>18869</wp:posOffset>
            </wp:positionV>
            <wp:extent cx="1845945" cy="2566670"/>
            <wp:effectExtent l="0" t="0" r="1905" b="5080"/>
            <wp:wrapSquare wrapText="bothSides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65"/>
                    <a:stretch/>
                  </pic:blipFill>
                  <pic:spPr bwMode="auto">
                    <a:xfrm>
                      <a:off x="0" y="0"/>
                      <a:ext cx="1845945" cy="25666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7271">
        <w:rPr>
          <w:rFonts w:hint="eastAsia"/>
        </w:rPr>
        <w:t>【龙识】</w:t>
      </w:r>
      <w:r>
        <w:t>：</w:t>
      </w:r>
      <w:r w:rsidRPr="00017271">
        <w:t>锁定技，</w:t>
      </w:r>
      <w:r>
        <w:rPr>
          <w:rFonts w:hint="eastAsia"/>
        </w:rPr>
        <w:t>摸</w:t>
      </w:r>
      <w:r w:rsidRPr="00017271">
        <w:t>牌阶段，你多摸</w:t>
      </w:r>
      <w:r>
        <w:t>X</w:t>
      </w:r>
      <w:r w:rsidRPr="00017271">
        <w:t>张牌</w:t>
      </w:r>
      <w:r>
        <w:t>（</w:t>
      </w:r>
      <w:r w:rsidRPr="00017271">
        <w:t>X为"</w:t>
      </w:r>
      <w:proofErr w:type="gramStart"/>
      <w:r w:rsidRPr="00017271">
        <w:t>“</w:t>
      </w:r>
      <w:proofErr w:type="gramEnd"/>
      <w:r w:rsidRPr="00017271">
        <w:t>碑文"数</w:t>
      </w:r>
      <w:r>
        <w:t>）</w:t>
      </w:r>
      <w:r w:rsidRPr="00017271">
        <w:t>。其他角色的阶段限一次，其可以将一张普通锦拴牌扣置于你的武将牌上，称为“碑文”，然后摸—张牌。</w:t>
      </w:r>
    </w:p>
    <w:p w14:paraId="0816BD60" w14:textId="6CC0EB94" w:rsidR="00017271" w:rsidRPr="00017271" w:rsidRDefault="00017271" w:rsidP="00017271">
      <w:r w:rsidRPr="00017271">
        <w:rPr>
          <w:rFonts w:hint="eastAsia"/>
        </w:rPr>
        <w:t>【灵碣】</w:t>
      </w:r>
      <w:r>
        <w:t>：</w:t>
      </w:r>
      <w:r w:rsidRPr="00017271">
        <w:t>出牌阶段限一次，你可以将一张牌当“碑文”中的一张普通锦囊牌使用，然后若环境为天空，你摸一张牌。</w:t>
      </w:r>
    </w:p>
    <w:p w14:paraId="6B6BB815" w14:textId="7877F94A" w:rsidR="00017271" w:rsidRDefault="00017271" w:rsidP="00017271">
      <w:r w:rsidRPr="00017271">
        <w:rPr>
          <w:rFonts w:hint="eastAsia"/>
        </w:rPr>
        <w:t>【裴章</w:t>
      </w:r>
      <w:r w:rsidRPr="00017271">
        <w:t>]】</w:t>
      </w:r>
      <w:r>
        <w:t>：</w:t>
      </w:r>
      <w:r w:rsidRPr="00017271">
        <w:t>当你于出牌阶段使用普通</w:t>
      </w:r>
      <w:r>
        <w:rPr>
          <w:rFonts w:hint="eastAsia"/>
        </w:rPr>
        <w:t>锦囊</w:t>
      </w:r>
      <w:proofErr w:type="gramStart"/>
      <w:r w:rsidRPr="00017271">
        <w:t>牌选择</w:t>
      </w:r>
      <w:proofErr w:type="gramEnd"/>
      <w:r w:rsidRPr="00017271">
        <w:t>目标后，若你于此阶段未发动过此技能，你可以令一名其他角色也成为此牌的目标。【博文】</w:t>
      </w:r>
      <w:r>
        <w:t>：</w:t>
      </w:r>
      <w:r w:rsidRPr="00017271">
        <w:t>摸牌阶段开始时，你可以移去一张“碑文”令你的手牌上限+1</w:t>
      </w:r>
      <w:r>
        <w:rPr>
          <w:rFonts w:hint="eastAsia"/>
        </w:rPr>
        <w:t>。</w:t>
      </w:r>
    </w:p>
    <w:p w14:paraId="19BC3EC1" w14:textId="65C026C9" w:rsidR="00017271" w:rsidRDefault="00017271" w:rsidP="00017271"/>
    <w:p w14:paraId="179CE176" w14:textId="788229AE" w:rsidR="00017271" w:rsidRDefault="00017271" w:rsidP="00017271"/>
    <w:p w14:paraId="3485F2CB" w14:textId="11C035E2" w:rsidR="00017271" w:rsidRDefault="00017271" w:rsidP="00017271"/>
    <w:p w14:paraId="15DFD44E" w14:textId="46E06676" w:rsidR="00017271" w:rsidRDefault="00017271" w:rsidP="00017271"/>
    <w:p w14:paraId="29C7AA90" w14:textId="6BE72D27" w:rsidR="00017271" w:rsidRDefault="00017271" w:rsidP="00017271"/>
    <w:p w14:paraId="1EBC1F04" w14:textId="1D485444" w:rsidR="00017271" w:rsidRDefault="00017271" w:rsidP="00017271"/>
    <w:p w14:paraId="7AD57B5B" w14:textId="239BA8E4" w:rsidR="00017271" w:rsidRPr="00017271" w:rsidRDefault="00017271" w:rsidP="00017271">
      <w:pPr>
        <w:rPr>
          <w:b/>
          <w:bCs/>
        </w:rPr>
      </w:pPr>
      <w:r w:rsidRPr="00017271">
        <w:rPr>
          <w:rFonts w:hint="eastAsia"/>
          <w:b/>
          <w:bCs/>
        </w:rPr>
        <w:t>神兽排序：</w:t>
      </w:r>
    </w:p>
    <w:p w14:paraId="63034787" w14:textId="0143B2BA" w:rsidR="00017271" w:rsidRDefault="00017271" w:rsidP="00017271">
      <w:r w:rsidRPr="00017271">
        <w:t>1.</w:t>
      </w:r>
      <w:r>
        <w:t xml:space="preserve"> </w:t>
      </w:r>
      <w:r w:rsidRPr="00017271">
        <w:t>老大</w:t>
      </w:r>
      <w:r>
        <w:t>：</w:t>
      </w:r>
      <w:r w:rsidRPr="00017271">
        <w:t>囚牛，平生爱好音du乐，常常蹲在琴头上欣赏弹</w:t>
      </w:r>
      <w:proofErr w:type="spellStart"/>
      <w:r w:rsidRPr="00017271">
        <w:t>zhi</w:t>
      </w:r>
      <w:proofErr w:type="spellEnd"/>
      <w:r w:rsidRPr="00017271">
        <w:t>拨弦拉的音乐</w:t>
      </w:r>
      <w:r>
        <w:t>；</w:t>
      </w:r>
    </w:p>
    <w:p w14:paraId="1E81DDEA" w14:textId="3A56F491" w:rsidR="00017271" w:rsidRPr="00017271" w:rsidRDefault="00017271" w:rsidP="00017271">
      <w:r w:rsidRPr="00017271">
        <w:t>2</w:t>
      </w:r>
      <w:r>
        <w:t xml:space="preserve">. </w:t>
      </w:r>
      <w:r w:rsidRPr="00017271">
        <w:t>老二</w:t>
      </w:r>
      <w:r>
        <w:t>：</w:t>
      </w:r>
      <w:r w:rsidRPr="00017271">
        <w:t>睚眦，平生好斗喜杀，刀环、刀柄、</w:t>
      </w:r>
      <w:proofErr w:type="gramStart"/>
      <w:r w:rsidRPr="00017271">
        <w:t>龙吞口</w:t>
      </w:r>
      <w:proofErr w:type="gramEnd"/>
      <w:r w:rsidRPr="00017271">
        <w:t>便是它的遗像</w:t>
      </w:r>
      <w:r>
        <w:t>；</w:t>
      </w:r>
    </w:p>
    <w:p w14:paraId="772B1D37" w14:textId="260646A2" w:rsidR="00017271" w:rsidRPr="00017271" w:rsidRDefault="00017271" w:rsidP="00017271">
      <w:r w:rsidRPr="00017271">
        <w:t>3</w:t>
      </w:r>
      <w:r>
        <w:t xml:space="preserve">. </w:t>
      </w:r>
      <w:r w:rsidRPr="00017271">
        <w:t>老三</w:t>
      </w:r>
      <w:r>
        <w:t>：</w:t>
      </w:r>
      <w:proofErr w:type="gramStart"/>
      <w:r w:rsidRPr="00017271">
        <w:t>嘲</w:t>
      </w:r>
      <w:proofErr w:type="gramEnd"/>
      <w:r w:rsidRPr="00017271">
        <w:t>风，形似兽，平生好险又好望，</w:t>
      </w:r>
      <w:proofErr w:type="gramStart"/>
      <w:r w:rsidRPr="00017271">
        <w:t>殿台角上</w:t>
      </w:r>
      <w:proofErr w:type="gramEnd"/>
      <w:r w:rsidRPr="00017271">
        <w:t>的走兽是它的遗像。也有人一直认为它是有</w:t>
      </w:r>
    </w:p>
    <w:p w14:paraId="4C0CC48F" w14:textId="1E4A8279" w:rsidR="00017271" w:rsidRPr="00017271" w:rsidRDefault="00017271" w:rsidP="00017271">
      <w:r w:rsidRPr="00017271">
        <w:rPr>
          <w:rFonts w:hint="eastAsia"/>
        </w:rPr>
        <w:t>着龙脉的凤</w:t>
      </w:r>
      <w:r>
        <w:t>；</w:t>
      </w:r>
    </w:p>
    <w:p w14:paraId="20DD8C46" w14:textId="302D176A" w:rsidR="00017271" w:rsidRPr="00017271" w:rsidRDefault="00017271" w:rsidP="00017271">
      <w:r w:rsidRPr="00017271">
        <w:t>4</w:t>
      </w:r>
      <w:r>
        <w:t xml:space="preserve">. </w:t>
      </w:r>
      <w:r w:rsidRPr="00017271">
        <w:t>老四</w:t>
      </w:r>
      <w:r>
        <w:t>：</w:t>
      </w:r>
      <w:r w:rsidRPr="00017271">
        <w:t>蒲牢，受击就大声吼叫，充作洪钟提梁的兽钮，助其鸣声远扬</w:t>
      </w:r>
      <w:r>
        <w:t>；</w:t>
      </w:r>
    </w:p>
    <w:p w14:paraId="268832F4" w14:textId="7DDA6E40" w:rsidR="00017271" w:rsidRDefault="00017271" w:rsidP="00017271">
      <w:r w:rsidRPr="00017271">
        <w:t>5</w:t>
      </w:r>
      <w:r>
        <w:t xml:space="preserve">. </w:t>
      </w:r>
      <w:r w:rsidRPr="00017271">
        <w:t>老五</w:t>
      </w:r>
      <w:r>
        <w:t>：</w:t>
      </w:r>
      <w:r w:rsidRPr="00017271">
        <w:t>狻猊，形如狮，喜烟好坐，所以形象一般出现在香炉上，随之吞烟吐雾</w:t>
      </w:r>
      <w:r>
        <w:t>；</w:t>
      </w:r>
    </w:p>
    <w:p w14:paraId="6E5B299A" w14:textId="66B89DA2" w:rsidR="00017271" w:rsidRPr="00017271" w:rsidRDefault="00017271" w:rsidP="00017271">
      <w:r w:rsidRPr="00017271">
        <w:t>6.</w:t>
      </w:r>
      <w:r>
        <w:t xml:space="preserve"> </w:t>
      </w:r>
      <w:r w:rsidRPr="00017271">
        <w:t>老六</w:t>
      </w:r>
      <w:r>
        <w:t>：</w:t>
      </w:r>
      <w:r w:rsidRPr="00017271">
        <w:t>霸下，又名</w:t>
      </w:r>
      <w:r>
        <w:rPr>
          <w:rFonts w:hint="eastAsia"/>
        </w:rPr>
        <w:t>赑</w:t>
      </w:r>
      <w:proofErr w:type="gramStart"/>
      <w:r>
        <w:rPr>
          <w:rFonts w:hint="eastAsia"/>
        </w:rPr>
        <w:t>屃</w:t>
      </w:r>
      <w:proofErr w:type="gramEnd"/>
      <w:r w:rsidRPr="00017271">
        <w:t>，</w:t>
      </w:r>
      <w:proofErr w:type="gramStart"/>
      <w:r w:rsidRPr="00017271">
        <w:t>似龟有</w:t>
      </w:r>
      <w:proofErr w:type="gramEnd"/>
      <w:r w:rsidRPr="00017271">
        <w:t>齿，喜欢负重，力大无穷，是碑下龟</w:t>
      </w:r>
      <w:r>
        <w:t>；</w:t>
      </w:r>
    </w:p>
    <w:p w14:paraId="3A57E06C" w14:textId="745EF6D8" w:rsidR="00017271" w:rsidRPr="00017271" w:rsidRDefault="00017271" w:rsidP="00017271">
      <w:r w:rsidRPr="00017271">
        <w:t>7</w:t>
      </w:r>
      <w:r>
        <w:t xml:space="preserve">. </w:t>
      </w:r>
      <w:r w:rsidRPr="00017271">
        <w:t>老七</w:t>
      </w:r>
      <w:r>
        <w:t>：</w:t>
      </w:r>
      <w:r>
        <w:rPr>
          <w:rFonts w:hint="eastAsia"/>
        </w:rPr>
        <w:t>狴犴</w:t>
      </w:r>
      <w:r w:rsidRPr="00017271">
        <w:t>，形似虎好</w:t>
      </w:r>
      <w:proofErr w:type="gramStart"/>
      <w:r w:rsidRPr="00017271">
        <w:t>讼</w:t>
      </w:r>
      <w:proofErr w:type="gramEnd"/>
      <w:r w:rsidRPr="00017271">
        <w:t>，又有威力狱门或官衙正堂两侧有其像</w:t>
      </w:r>
      <w:r>
        <w:t>；</w:t>
      </w:r>
    </w:p>
    <w:p w14:paraId="5849633A" w14:textId="1D2C2CCA" w:rsidR="00017271" w:rsidRPr="00017271" w:rsidRDefault="00017271" w:rsidP="00017271">
      <w:r w:rsidRPr="00017271">
        <w:t>8</w:t>
      </w:r>
      <w:r>
        <w:t xml:space="preserve">. </w:t>
      </w:r>
      <w:r w:rsidRPr="00017271">
        <w:t>老八</w:t>
      </w:r>
      <w:r>
        <w:t>：</w:t>
      </w:r>
      <w:r w:rsidRPr="00017271">
        <w:rPr>
          <w:rFonts w:hint="eastAsia"/>
        </w:rPr>
        <w:t>负</w:t>
      </w:r>
      <w:proofErr w:type="gramStart"/>
      <w:r w:rsidRPr="00017271">
        <w:rPr>
          <w:rFonts w:hint="eastAsia"/>
        </w:rPr>
        <w:t>屃</w:t>
      </w:r>
      <w:proofErr w:type="gramEnd"/>
      <w:r w:rsidRPr="00017271">
        <w:t>，身似龙形，雅好斯文，盘绕在石碑头顶，甘愿化作图案文龙去衬托传世的文学珍品</w:t>
      </w:r>
      <w:r>
        <w:t>；</w:t>
      </w:r>
      <w:r w:rsidRPr="00017271">
        <w:t>9.</w:t>
      </w:r>
      <w:r>
        <w:t xml:space="preserve"> </w:t>
      </w:r>
      <w:r w:rsidRPr="00017271">
        <w:t>老九</w:t>
      </w:r>
      <w:r>
        <w:t>：</w:t>
      </w:r>
      <w:proofErr w:type="gramStart"/>
      <w:r w:rsidRPr="00017271">
        <w:t>螭</w:t>
      </w:r>
      <w:proofErr w:type="gramEnd"/>
      <w:r w:rsidRPr="00017271">
        <w:t>吻，又名鸱尾或</w:t>
      </w:r>
      <w:proofErr w:type="gramStart"/>
      <w:r w:rsidRPr="00017271">
        <w:t>鸱</w:t>
      </w:r>
      <w:proofErr w:type="gramEnd"/>
      <w:r>
        <w:t>（</w:t>
      </w:r>
      <w:r w:rsidRPr="00017271">
        <w:t>chi</w:t>
      </w:r>
      <w:r>
        <w:t>）</w:t>
      </w:r>
      <w:r w:rsidRPr="00017271">
        <w:t>吻，</w:t>
      </w:r>
      <w:proofErr w:type="gramStart"/>
      <w:r w:rsidRPr="00017271">
        <w:t>口润嗓粗</w:t>
      </w:r>
      <w:proofErr w:type="gramEnd"/>
      <w:r w:rsidRPr="00017271">
        <w:t>而好吞，遂成殿脊两端的吞脊兽，取其灭火消</w:t>
      </w:r>
    </w:p>
    <w:p w14:paraId="4BC74C2A" w14:textId="13366718" w:rsidR="00A15D64" w:rsidRDefault="00017271" w:rsidP="00017271">
      <w:r w:rsidRPr="00017271">
        <w:rPr>
          <w:rFonts w:hint="eastAsia"/>
        </w:rPr>
        <w:t>灾。</w:t>
      </w:r>
    </w:p>
    <w:p w14:paraId="291DBCAA" w14:textId="74DBA164" w:rsidR="00AA43C5" w:rsidRDefault="00AA43C5" w:rsidP="00017271"/>
    <w:p w14:paraId="28CB7F27" w14:textId="2474E967" w:rsidR="00AA43C5" w:rsidRPr="00A83710" w:rsidRDefault="00AA43C5" w:rsidP="00017271">
      <w:pPr>
        <w:rPr>
          <w:b/>
          <w:bCs/>
          <w:sz w:val="24"/>
          <w:szCs w:val="24"/>
        </w:rPr>
      </w:pPr>
      <w:r w:rsidRPr="00A83710">
        <w:rPr>
          <w:rFonts w:hint="eastAsia"/>
          <w:b/>
          <w:bCs/>
          <w:sz w:val="24"/>
          <w:szCs w:val="24"/>
        </w:rPr>
        <w:t>六、会战进攻阵容推荐</w:t>
      </w:r>
    </w:p>
    <w:p w14:paraId="05B35AFB" w14:textId="2C307EB0" w:rsidR="00A83710" w:rsidRDefault="00A83710" w:rsidP="00A83710">
      <w:r>
        <w:rPr>
          <w:rFonts w:hint="eastAsia"/>
        </w:rPr>
        <w:t>会战关将用的是</w:t>
      </w:r>
      <w:proofErr w:type="gramStart"/>
      <w:r>
        <w:rPr>
          <w:rFonts w:hint="eastAsia"/>
        </w:rPr>
        <w:t>身份天牢</w:t>
      </w:r>
      <w:proofErr w:type="gramEnd"/>
      <w:r>
        <w:rPr>
          <w:rFonts w:hint="eastAsia"/>
        </w:rPr>
        <w:t>，禁掉一阶、</w:t>
      </w:r>
      <w:proofErr w:type="gramStart"/>
      <w:r>
        <w:rPr>
          <w:rFonts w:hint="eastAsia"/>
        </w:rPr>
        <w:t>二阶和部分</w:t>
      </w:r>
      <w:proofErr w:type="gramEnd"/>
      <w:r>
        <w:rPr>
          <w:rFonts w:hint="eastAsia"/>
        </w:rPr>
        <w:t>三阶武将，主要留下</w:t>
      </w:r>
      <w:proofErr w:type="gramStart"/>
      <w:r>
        <w:rPr>
          <w:rFonts w:hint="eastAsia"/>
        </w:rPr>
        <w:t>四阶和五</w:t>
      </w:r>
      <w:proofErr w:type="gramEnd"/>
      <w:r>
        <w:rPr>
          <w:rFonts w:hint="eastAsia"/>
        </w:rPr>
        <w:t>阶</w:t>
      </w:r>
      <w:r>
        <w:t>；</w:t>
      </w:r>
      <w:proofErr w:type="gramStart"/>
      <w:r>
        <w:t>伪全扩天牢能</w:t>
      </w:r>
      <w:proofErr w:type="gramEnd"/>
      <w:r>
        <w:t>关掉一大半，基本都能选到五阶将</w:t>
      </w:r>
    </w:p>
    <w:p w14:paraId="4CB60A9A" w14:textId="092C2809" w:rsidR="00A83710" w:rsidRDefault="00A83710" w:rsidP="00A83710"/>
    <w:p w14:paraId="7EC1915B" w14:textId="0EDA66C4" w:rsidR="00A83710" w:rsidRDefault="00A83710" w:rsidP="00A83710">
      <w:r>
        <w:rPr>
          <w:rFonts w:hint="eastAsia"/>
        </w:rPr>
        <w:t>打狻猊</w:t>
      </w:r>
      <w:proofErr w:type="gramStart"/>
      <w:r>
        <w:rPr>
          <w:rFonts w:hint="eastAsia"/>
        </w:rPr>
        <w:t>刷闪桃酒</w:t>
      </w:r>
      <w:proofErr w:type="gramEnd"/>
      <w:r>
        <w:rPr>
          <w:rFonts w:hint="eastAsia"/>
        </w:rPr>
        <w:t>，打蒲牢</w:t>
      </w:r>
      <w:proofErr w:type="gramStart"/>
      <w:r>
        <w:rPr>
          <w:rFonts w:hint="eastAsia"/>
        </w:rPr>
        <w:t>螭</w:t>
      </w:r>
      <w:proofErr w:type="gramEnd"/>
      <w:r>
        <w:rPr>
          <w:rFonts w:hint="eastAsia"/>
        </w:rPr>
        <w:t>吻睚眦</w:t>
      </w:r>
      <w:proofErr w:type="gramStart"/>
      <w:r>
        <w:rPr>
          <w:rFonts w:hint="eastAsia"/>
        </w:rPr>
        <w:t>刷桃酒</w:t>
      </w:r>
      <w:proofErr w:type="gramEnd"/>
      <w:r>
        <w:rPr>
          <w:rFonts w:hint="eastAsia"/>
        </w:rPr>
        <w:t>，打囚</w:t>
      </w:r>
      <w:proofErr w:type="gramStart"/>
      <w:r>
        <w:rPr>
          <w:rFonts w:hint="eastAsia"/>
        </w:rPr>
        <w:t>牛刷</w:t>
      </w:r>
      <w:r>
        <w:rPr>
          <w:rFonts w:hint="eastAsia"/>
        </w:rPr>
        <w:t>无懈</w:t>
      </w:r>
      <w:proofErr w:type="gramEnd"/>
      <w:r>
        <w:rPr>
          <w:rFonts w:hint="eastAsia"/>
        </w:rPr>
        <w:t>，打</w:t>
      </w:r>
      <w:proofErr w:type="gramStart"/>
      <w:r>
        <w:rPr>
          <w:rFonts w:hint="eastAsia"/>
        </w:rPr>
        <w:t>嘲风刷拆</w:t>
      </w:r>
      <w:proofErr w:type="gramEnd"/>
    </w:p>
    <w:p w14:paraId="62F240F9" w14:textId="7285A271" w:rsidR="00A83710" w:rsidRDefault="00A83710" w:rsidP="00A83710">
      <w:pPr>
        <w:rPr>
          <w:rFonts w:hint="eastAsia"/>
        </w:rPr>
      </w:pPr>
      <w:r>
        <w:t>T0</w:t>
      </w:r>
      <w:r>
        <w:t>：</w:t>
      </w:r>
      <w:r>
        <w:t>张绣</w:t>
      </w:r>
      <w:r>
        <w:rPr>
          <w:rFonts w:hint="eastAsia"/>
        </w:rPr>
        <w:t xml:space="preserve"> </w:t>
      </w:r>
      <w:r>
        <w:t>关兴张</w:t>
      </w:r>
      <w:proofErr w:type="gramStart"/>
      <w:r>
        <w:t>苞</w:t>
      </w:r>
      <w:proofErr w:type="gramEnd"/>
    </w:p>
    <w:p w14:paraId="02B38679" w14:textId="39F1B8BA" w:rsidR="00A83710" w:rsidRDefault="00A83710" w:rsidP="00A83710">
      <w:r>
        <w:t>T1</w:t>
      </w:r>
      <w:r>
        <w:t>：</w:t>
      </w:r>
      <w:r>
        <w:t>魏延</w:t>
      </w:r>
      <w:r>
        <w:rPr>
          <w:rFonts w:hint="eastAsia"/>
        </w:rPr>
        <w:t xml:space="preserve"> </w:t>
      </w:r>
      <w:r>
        <w:t>许</w:t>
      </w:r>
      <w:proofErr w:type="gramStart"/>
      <w:r>
        <w:t>攸</w:t>
      </w:r>
      <w:proofErr w:type="gramEnd"/>
    </w:p>
    <w:p w14:paraId="551182D9" w14:textId="77777777" w:rsidR="00A83710" w:rsidRDefault="00A83710" w:rsidP="00A83710">
      <w:r>
        <w:t>T2</w:t>
      </w:r>
      <w:r>
        <w:t>：</w:t>
      </w:r>
      <w:r>
        <w:t>卧龙</w:t>
      </w:r>
      <w:r>
        <w:rPr>
          <w:rFonts w:hint="eastAsia"/>
        </w:rPr>
        <w:t xml:space="preserve"> </w:t>
      </w:r>
      <w:r>
        <w:t>吴懿</w:t>
      </w:r>
      <w:r>
        <w:rPr>
          <w:rFonts w:hint="eastAsia"/>
        </w:rPr>
        <w:t xml:space="preserve"> </w:t>
      </w:r>
      <w:r>
        <w:t>钟</w:t>
      </w:r>
      <w:proofErr w:type="gramStart"/>
      <w:r>
        <w:t>繇</w:t>
      </w:r>
      <w:proofErr w:type="gramEnd"/>
      <w:r>
        <w:rPr>
          <w:rFonts w:hint="eastAsia"/>
        </w:rPr>
        <w:t xml:space="preserve"> </w:t>
      </w:r>
      <w:proofErr w:type="gramStart"/>
      <w:r>
        <w:t>戏志才</w:t>
      </w:r>
      <w:proofErr w:type="gramEnd"/>
      <w:r>
        <w:rPr>
          <w:rFonts w:hint="eastAsia"/>
        </w:rPr>
        <w:t xml:space="preserve"> </w:t>
      </w:r>
      <w:r>
        <w:t>关平</w:t>
      </w:r>
      <w:r>
        <w:rPr>
          <w:rFonts w:hint="eastAsia"/>
        </w:rPr>
        <w:t xml:space="preserve"> </w:t>
      </w:r>
      <w:r>
        <w:t>廖化</w:t>
      </w:r>
      <w:r>
        <w:t>（</w:t>
      </w:r>
      <w:r>
        <w:t>周瑜将灵</w:t>
      </w:r>
      <w:r>
        <w:t>）</w:t>
      </w:r>
    </w:p>
    <w:p w14:paraId="3886AD08" w14:textId="77777777" w:rsidR="00A83710" w:rsidRDefault="00A83710" w:rsidP="00A83710">
      <w:r>
        <w:t>T3</w:t>
      </w:r>
      <w:r>
        <w:t>：</w:t>
      </w:r>
      <w:r>
        <w:t>黄盖</w:t>
      </w:r>
      <w:r>
        <w:rPr>
          <w:rFonts w:hint="eastAsia"/>
        </w:rPr>
        <w:t xml:space="preserve"> </w:t>
      </w:r>
      <w:r>
        <w:t>张飞</w:t>
      </w:r>
      <w:r>
        <w:rPr>
          <w:rFonts w:hint="eastAsia"/>
        </w:rPr>
        <w:t xml:space="preserve"> </w:t>
      </w:r>
      <w:r>
        <w:t>颜良文丑</w:t>
      </w:r>
      <w:r>
        <w:rPr>
          <w:rFonts w:hint="eastAsia"/>
        </w:rPr>
        <w:t xml:space="preserve"> </w:t>
      </w:r>
      <w:r>
        <w:t>刘焉</w:t>
      </w:r>
      <w:r>
        <w:rPr>
          <w:rFonts w:hint="eastAsia"/>
        </w:rPr>
        <w:t xml:space="preserve"> </w:t>
      </w:r>
      <w:r>
        <w:t>关银屏</w:t>
      </w:r>
      <w:r>
        <w:rPr>
          <w:rFonts w:hint="eastAsia"/>
        </w:rPr>
        <w:t xml:space="preserve"> </w:t>
      </w:r>
      <w:r>
        <w:t>张星彩</w:t>
      </w:r>
      <w:r>
        <w:rPr>
          <w:rFonts w:hint="eastAsia"/>
        </w:rPr>
        <w:t xml:space="preserve"> </w:t>
      </w:r>
      <w:r>
        <w:t>刘协</w:t>
      </w:r>
    </w:p>
    <w:p w14:paraId="6CA7679C" w14:textId="77777777" w:rsidR="00A83710" w:rsidRDefault="00A83710" w:rsidP="00A83710">
      <w:r>
        <w:t>T4</w:t>
      </w:r>
      <w:r>
        <w:t>：</w:t>
      </w:r>
      <w:r>
        <w:t>夏侯</w:t>
      </w:r>
      <w:proofErr w:type="gramStart"/>
      <w:r>
        <w:t>惇</w:t>
      </w:r>
      <w:proofErr w:type="gramEnd"/>
      <w:r>
        <w:rPr>
          <w:rFonts w:hint="eastAsia"/>
        </w:rPr>
        <w:t xml:space="preserve"> 黄</w:t>
      </w:r>
      <w:r>
        <w:t>忠</w:t>
      </w:r>
      <w:r>
        <w:rPr>
          <w:rFonts w:hint="eastAsia"/>
        </w:rPr>
        <w:t xml:space="preserve"> </w:t>
      </w:r>
      <w:r>
        <w:t>袁绍</w:t>
      </w:r>
      <w:r>
        <w:rPr>
          <w:rFonts w:hint="eastAsia"/>
        </w:rPr>
        <w:t xml:space="preserve"> </w:t>
      </w:r>
      <w:proofErr w:type="gramStart"/>
      <w:r>
        <w:t>陆抗</w:t>
      </w:r>
      <w:r>
        <w:rPr>
          <w:rFonts w:hint="eastAsia"/>
        </w:rPr>
        <w:t xml:space="preserve"> </w:t>
      </w:r>
      <w:r>
        <w:t>孙乾</w:t>
      </w:r>
      <w:r>
        <w:rPr>
          <w:rFonts w:hint="eastAsia"/>
        </w:rPr>
        <w:t xml:space="preserve"> </w:t>
      </w:r>
      <w:r>
        <w:t>李儒</w:t>
      </w:r>
      <w:proofErr w:type="gramEnd"/>
      <w:r>
        <w:rPr>
          <w:rFonts w:hint="eastAsia"/>
        </w:rPr>
        <w:t xml:space="preserve"> </w:t>
      </w:r>
      <w:r>
        <w:t>司马懿</w:t>
      </w:r>
    </w:p>
    <w:p w14:paraId="3C3A86A8" w14:textId="0932AAC4" w:rsidR="00A83710" w:rsidRDefault="00A83710" w:rsidP="00A83710">
      <w:r>
        <w:t>T5</w:t>
      </w:r>
      <w:r>
        <w:t>：</w:t>
      </w:r>
      <w:proofErr w:type="gramStart"/>
      <w:r>
        <w:t>董允</w:t>
      </w:r>
      <w:proofErr w:type="gramEnd"/>
      <w:r>
        <w:rPr>
          <w:rFonts w:hint="eastAsia"/>
        </w:rPr>
        <w:t xml:space="preserve"> </w:t>
      </w:r>
      <w:r>
        <w:t>秦</w:t>
      </w:r>
      <w:proofErr w:type="gramStart"/>
      <w:r>
        <w:t>宓</w:t>
      </w:r>
      <w:proofErr w:type="gramEnd"/>
      <w:r>
        <w:rPr>
          <w:rFonts w:hint="eastAsia"/>
        </w:rPr>
        <w:t xml:space="preserve"> </w:t>
      </w:r>
      <w:proofErr w:type="gramStart"/>
      <w:r>
        <w:t>曹昂</w:t>
      </w:r>
      <w:proofErr w:type="gramEnd"/>
      <w:r>
        <w:rPr>
          <w:rFonts w:hint="eastAsia"/>
        </w:rPr>
        <w:t xml:space="preserve"> </w:t>
      </w:r>
      <w:r>
        <w:t>诸葛</w:t>
      </w:r>
      <w:proofErr w:type="gramStart"/>
      <w:r>
        <w:t>瑾</w:t>
      </w:r>
      <w:proofErr w:type="gramEnd"/>
    </w:p>
    <w:p w14:paraId="77CDE636" w14:textId="77777777" w:rsidR="00A83710" w:rsidRPr="00A83710" w:rsidRDefault="00A83710" w:rsidP="00A83710">
      <w:pPr>
        <w:rPr>
          <w:rFonts w:hint="eastAsia"/>
        </w:rPr>
      </w:pPr>
    </w:p>
    <w:p w14:paraId="2C4CA570" w14:textId="42BA8925" w:rsidR="00A83710" w:rsidRPr="00A83710" w:rsidRDefault="00A83710" w:rsidP="00A83710">
      <w:pPr>
        <w:rPr>
          <w:b/>
          <w:bCs/>
        </w:rPr>
      </w:pPr>
      <w:r w:rsidRPr="00A83710">
        <w:rPr>
          <w:rFonts w:hint="eastAsia"/>
          <w:b/>
          <w:bCs/>
        </w:rPr>
        <w:t>以下</w:t>
      </w:r>
      <w:r w:rsidRPr="00A83710">
        <w:rPr>
          <w:rFonts w:hint="eastAsia"/>
          <w:b/>
          <w:bCs/>
        </w:rPr>
        <w:t>是几个常见的敌方阵容</w:t>
      </w:r>
    </w:p>
    <w:p w14:paraId="13739255" w14:textId="77BCDA50" w:rsidR="00A83710" w:rsidRDefault="00A83710" w:rsidP="00A83710">
      <w:r>
        <w:rPr>
          <w:noProof/>
        </w:rPr>
        <w:drawing>
          <wp:anchor distT="0" distB="0" distL="114300" distR="114300" simplePos="0" relativeHeight="251669504" behindDoc="0" locked="0" layoutInCell="1" allowOverlap="1" wp14:anchorId="7D9A5F92" wp14:editId="2599E281">
            <wp:simplePos x="0" y="0"/>
            <wp:positionH relativeFrom="margin">
              <wp:align>left</wp:align>
            </wp:positionH>
            <wp:positionV relativeFrom="paragraph">
              <wp:posOffset>17215</wp:posOffset>
            </wp:positionV>
            <wp:extent cx="2976880" cy="1316990"/>
            <wp:effectExtent l="0" t="0" r="0" b="0"/>
            <wp:wrapSquare wrapText="bothSides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711" cy="132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</w:rPr>
        <w:t>张飞起手至少</w:t>
      </w:r>
      <w:r>
        <w:t>10张牌起爆，张飞有可能换成张绣，自己家的狻猊会杀张飞触发替身，</w:t>
      </w:r>
      <w:proofErr w:type="gramStart"/>
      <w:r>
        <w:t>或者镇骨</w:t>
      </w:r>
      <w:r>
        <w:rPr>
          <w:rFonts w:hint="eastAsia"/>
        </w:rPr>
        <w:t>诸葛</w:t>
      </w:r>
      <w:proofErr w:type="gramEnd"/>
      <w:r>
        <w:rPr>
          <w:rFonts w:hint="eastAsia"/>
        </w:rPr>
        <w:t>瑾</w:t>
      </w:r>
      <w:r>
        <w:t>，对面都会大摸牌</w:t>
      </w:r>
      <w:r>
        <w:rPr>
          <w:rFonts w:hint="eastAsia"/>
        </w:rPr>
        <w:t>，</w:t>
      </w:r>
      <w:r>
        <w:t>还不怕兵乐，</w:t>
      </w:r>
    </w:p>
    <w:p w14:paraId="342AD994" w14:textId="7E394B92" w:rsidR="00AA43C5" w:rsidRDefault="00A83710" w:rsidP="00A83710">
      <w:r>
        <w:rPr>
          <w:rFonts w:hint="eastAsia"/>
        </w:rPr>
        <w:t>这个阵容，对面神兽有四技能的话，在它没</w:t>
      </w:r>
      <w:proofErr w:type="gramStart"/>
      <w:r>
        <w:rPr>
          <w:rFonts w:hint="eastAsia"/>
        </w:rPr>
        <w:t>发动镇骨之前</w:t>
      </w:r>
      <w:proofErr w:type="gramEnd"/>
      <w:r>
        <w:rPr>
          <w:rFonts w:hint="eastAsia"/>
        </w:rPr>
        <w:t>，别摸牌，遗计什么的可以</w:t>
      </w:r>
      <w:proofErr w:type="gramStart"/>
      <w:r>
        <w:rPr>
          <w:rFonts w:hint="eastAsia"/>
        </w:rPr>
        <w:t>塞废牌</w:t>
      </w:r>
      <w:proofErr w:type="gramEnd"/>
      <w:r>
        <w:rPr>
          <w:rFonts w:hint="eastAsia"/>
        </w:rPr>
        <w:t>给自家狻猊，不然自己会被扒光</w:t>
      </w:r>
      <w:r>
        <w:rPr>
          <w:rFonts w:hint="eastAsia"/>
        </w:rPr>
        <w:t>！</w:t>
      </w:r>
      <w:r>
        <w:t>他去扒神兽，神兽死了没关系，你不能死。</w:t>
      </w:r>
    </w:p>
    <w:p w14:paraId="01D551F3" w14:textId="18D642D6" w:rsidR="00A83710" w:rsidRDefault="00A83710" w:rsidP="00A83710">
      <w:r>
        <w:rPr>
          <w:noProof/>
        </w:rPr>
        <w:drawing>
          <wp:anchor distT="0" distB="0" distL="114300" distR="114300" simplePos="0" relativeHeight="251670528" behindDoc="0" locked="0" layoutInCell="1" allowOverlap="1" wp14:anchorId="7613C5A7" wp14:editId="6ECEC50F">
            <wp:simplePos x="0" y="0"/>
            <wp:positionH relativeFrom="margin">
              <wp:align>left</wp:align>
            </wp:positionH>
            <wp:positionV relativeFrom="paragraph">
              <wp:posOffset>11355</wp:posOffset>
            </wp:positionV>
            <wp:extent cx="2983865" cy="1308100"/>
            <wp:effectExtent l="0" t="0" r="6985" b="6350"/>
            <wp:wrapSquare wrapText="bothSides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65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284BC2" w14:textId="0D6ACEEE" w:rsidR="00A83710" w:rsidRDefault="00A83710" w:rsidP="00A83710">
      <w:r w:rsidRPr="00A83710">
        <w:rPr>
          <w:rFonts w:hint="eastAsia"/>
        </w:rPr>
        <w:t>己方没改判的话，甄姬很容易</w:t>
      </w:r>
      <w:r w:rsidRPr="00A83710">
        <w:t>20多张牌起爆，有</w:t>
      </w:r>
      <w:proofErr w:type="spellStart"/>
      <w:r w:rsidRPr="00A83710">
        <w:t>ak</w:t>
      </w:r>
      <w:proofErr w:type="spellEnd"/>
      <w:r w:rsidRPr="00A83710">
        <w:t>可能会捅死狻猊，贴</w:t>
      </w:r>
      <w:proofErr w:type="gramStart"/>
      <w:r w:rsidRPr="00A83710">
        <w:t>两三个兵乐也是</w:t>
      </w:r>
      <w:proofErr w:type="gramEnd"/>
      <w:r w:rsidRPr="00A83710">
        <w:t>正常操作。</w:t>
      </w:r>
    </w:p>
    <w:p w14:paraId="55914B50" w14:textId="42032783" w:rsidR="00A83710" w:rsidRDefault="00A83710" w:rsidP="00A83710"/>
    <w:p w14:paraId="0E0F9234" w14:textId="06687E8E" w:rsidR="00A83710" w:rsidRDefault="00A83710" w:rsidP="00A83710"/>
    <w:p w14:paraId="71CBC0C2" w14:textId="30AED501" w:rsidR="00A83710" w:rsidRDefault="00A83710" w:rsidP="00A83710"/>
    <w:p w14:paraId="3E2E4B06" w14:textId="1100FFD9" w:rsidR="00A83710" w:rsidRDefault="00A83710" w:rsidP="00A83710"/>
    <w:p w14:paraId="1F4A1903" w14:textId="61291C75" w:rsidR="00A83710" w:rsidRDefault="007042B3" w:rsidP="00A83710"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2034715D" wp14:editId="618534B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049270" cy="1333500"/>
            <wp:effectExtent l="0" t="0" r="0" b="0"/>
            <wp:wrapSquare wrapText="bothSides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27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3710">
        <w:rPr>
          <w:rFonts w:hint="eastAsia"/>
        </w:rPr>
        <w:t>海洋周，进攻不带</w:t>
      </w:r>
      <w:proofErr w:type="gramStart"/>
      <w:r w:rsidR="00A83710">
        <w:rPr>
          <w:rFonts w:hint="eastAsia"/>
        </w:rPr>
        <w:t>螭吻就</w:t>
      </w:r>
      <w:proofErr w:type="gramEnd"/>
      <w:r w:rsidR="00A83710">
        <w:rPr>
          <w:rFonts w:hint="eastAsia"/>
        </w:rPr>
        <w:t>会被一个雪恨直接人间蒸发。</w:t>
      </w:r>
    </w:p>
    <w:p w14:paraId="6E63D310" w14:textId="728880F1" w:rsidR="00A83710" w:rsidRDefault="00A83710" w:rsidP="00A83710">
      <w:r>
        <w:rPr>
          <w:rFonts w:hint="eastAsia"/>
        </w:rPr>
        <w:t>对面要连环自己，别打无</w:t>
      </w:r>
      <w:proofErr w:type="gramStart"/>
      <w:r>
        <w:rPr>
          <w:rFonts w:hint="eastAsia"/>
        </w:rPr>
        <w:t>懈</w:t>
      </w:r>
      <w:proofErr w:type="gramEnd"/>
      <w:r>
        <w:rPr>
          <w:rFonts w:hint="eastAsia"/>
        </w:rPr>
        <w:t>，全连上的话，</w:t>
      </w:r>
      <w:proofErr w:type="gramStart"/>
      <w:r>
        <w:rPr>
          <w:rFonts w:hint="eastAsia"/>
        </w:rPr>
        <w:t>关妹会</w:t>
      </w:r>
      <w:proofErr w:type="gramEnd"/>
      <w:r>
        <w:rPr>
          <w:rFonts w:hint="eastAsia"/>
        </w:rPr>
        <w:t>烧自己，然后触发减伤，就烧不起来了。。。</w:t>
      </w:r>
    </w:p>
    <w:p w14:paraId="79C7821A" w14:textId="74703B45" w:rsidR="007042B3" w:rsidRDefault="007042B3" w:rsidP="00A83710"/>
    <w:p w14:paraId="109EB50A" w14:textId="3393F48F" w:rsidR="007042B3" w:rsidRDefault="007042B3" w:rsidP="00A83710"/>
    <w:p w14:paraId="4E19E711" w14:textId="2DE9CDDC" w:rsidR="007042B3" w:rsidRDefault="007042B3" w:rsidP="00A83710"/>
    <w:p w14:paraId="05A4C15E" w14:textId="42E815ED" w:rsidR="007042B3" w:rsidRDefault="007042B3" w:rsidP="00A83710">
      <w:r>
        <w:rPr>
          <w:noProof/>
        </w:rPr>
        <w:drawing>
          <wp:anchor distT="0" distB="0" distL="114300" distR="114300" simplePos="0" relativeHeight="251672576" behindDoc="0" locked="0" layoutInCell="1" allowOverlap="1" wp14:anchorId="66E9A62F" wp14:editId="33921723">
            <wp:simplePos x="0" y="0"/>
            <wp:positionH relativeFrom="margin">
              <wp:align>left</wp:align>
            </wp:positionH>
            <wp:positionV relativeFrom="paragraph">
              <wp:posOffset>13946</wp:posOffset>
            </wp:positionV>
            <wp:extent cx="3053715" cy="1350010"/>
            <wp:effectExtent l="0" t="0" r="0" b="2540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715" cy="135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042B3">
        <w:rPr>
          <w:rFonts w:hint="eastAsia"/>
        </w:rPr>
        <w:t>还是海洋周，蒲牢起手有</w:t>
      </w:r>
      <w:proofErr w:type="spellStart"/>
      <w:r w:rsidRPr="007042B3">
        <w:t>aoe</w:t>
      </w:r>
      <w:proofErr w:type="spellEnd"/>
      <w:r w:rsidRPr="007042B3">
        <w:t>，直接3血就没了，被杀中，2血就没了，完事还给你开个万箭齐发。</w:t>
      </w:r>
      <w:proofErr w:type="gramStart"/>
      <w:r w:rsidRPr="007042B3">
        <w:t>自己带蒲牢</w:t>
      </w:r>
      <w:proofErr w:type="gramEnd"/>
      <w:r w:rsidRPr="007042B3">
        <w:t>的话，自己家的只会崩钟</w:t>
      </w:r>
      <w:proofErr w:type="gramStart"/>
      <w:r w:rsidRPr="007042B3">
        <w:t>繇</w:t>
      </w:r>
      <w:proofErr w:type="gramEnd"/>
      <w:r>
        <w:rPr>
          <w:rFonts w:hint="eastAsia"/>
        </w:rPr>
        <w:t>（</w:t>
      </w:r>
      <w:r w:rsidRPr="007042B3">
        <w:t>钟</w:t>
      </w:r>
      <w:proofErr w:type="gramStart"/>
      <w:r w:rsidRPr="007042B3">
        <w:t>繇</w:t>
      </w:r>
      <w:proofErr w:type="gramEnd"/>
      <w:r w:rsidRPr="007042B3">
        <w:t>有可能变成董卓，庞统之类的</w:t>
      </w:r>
      <w:r>
        <w:rPr>
          <w:rFonts w:hint="eastAsia"/>
        </w:rPr>
        <w:t>）</w:t>
      </w:r>
      <w:r w:rsidRPr="007042B3">
        <w:t>，所以进攻不</w:t>
      </w:r>
      <w:proofErr w:type="gramStart"/>
      <w:r w:rsidRPr="007042B3">
        <w:t>推荐带蒲牢</w:t>
      </w:r>
      <w:proofErr w:type="gramEnd"/>
      <w:r w:rsidRPr="007042B3">
        <w:t>。</w:t>
      </w:r>
    </w:p>
    <w:p w14:paraId="2B187AA6" w14:textId="4E452541" w:rsidR="007042B3" w:rsidRDefault="007042B3" w:rsidP="00A83710"/>
    <w:p w14:paraId="4DB30C59" w14:textId="1910A097" w:rsidR="007042B3" w:rsidRDefault="007042B3" w:rsidP="00A83710"/>
    <w:p w14:paraId="2DED8F88" w14:textId="03E3E3F4" w:rsidR="007042B3" w:rsidRDefault="007042B3" w:rsidP="00A83710">
      <w:r>
        <w:rPr>
          <w:noProof/>
        </w:rPr>
        <w:drawing>
          <wp:anchor distT="0" distB="0" distL="114300" distR="114300" simplePos="0" relativeHeight="251673600" behindDoc="0" locked="0" layoutInCell="1" allowOverlap="1" wp14:anchorId="206EC67A" wp14:editId="7345FA14">
            <wp:simplePos x="0" y="0"/>
            <wp:positionH relativeFrom="margin">
              <wp:align>left</wp:align>
            </wp:positionH>
            <wp:positionV relativeFrom="paragraph">
              <wp:posOffset>19568</wp:posOffset>
            </wp:positionV>
            <wp:extent cx="3053715" cy="1334770"/>
            <wp:effectExtent l="0" t="0" r="0" b="0"/>
            <wp:wrapSquare wrapText="bothSides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715" cy="1334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042B3">
        <w:rPr>
          <w:rFonts w:hint="eastAsia"/>
        </w:rPr>
        <w:t>天空周，控制流，</w:t>
      </w:r>
      <w:r>
        <w:rPr>
          <w:rFonts w:hint="eastAsia"/>
        </w:rPr>
        <w:t>（</w:t>
      </w:r>
      <w:r w:rsidRPr="007042B3">
        <w:t>张合也可以换成徐晃</w:t>
      </w:r>
      <w:r>
        <w:rPr>
          <w:rFonts w:hint="eastAsia"/>
        </w:rPr>
        <w:t>）</w:t>
      </w:r>
      <w:r w:rsidRPr="007042B3">
        <w:t>自己没无</w:t>
      </w:r>
      <w:proofErr w:type="gramStart"/>
      <w:r w:rsidRPr="007042B3">
        <w:t>懈</w:t>
      </w:r>
      <w:proofErr w:type="gramEnd"/>
      <w:r w:rsidRPr="007042B3">
        <w:t>没改判的话，被没</w:t>
      </w:r>
      <w:proofErr w:type="gramStart"/>
      <w:r w:rsidRPr="007042B3">
        <w:t>没</w:t>
      </w:r>
      <w:proofErr w:type="gramEnd"/>
      <w:r w:rsidRPr="007042B3">
        <w:t>磨，太难受了，遇到这两货，选改判，刷无</w:t>
      </w:r>
      <w:proofErr w:type="gramStart"/>
      <w:r w:rsidRPr="007042B3">
        <w:t>懈</w:t>
      </w:r>
      <w:proofErr w:type="gramEnd"/>
      <w:r>
        <w:rPr>
          <w:rFonts w:hint="eastAsia"/>
        </w:rPr>
        <w:t>！</w:t>
      </w:r>
    </w:p>
    <w:p w14:paraId="3A922592" w14:textId="3BB1DA20" w:rsidR="007042B3" w:rsidRDefault="007042B3" w:rsidP="00A83710"/>
    <w:p w14:paraId="7461F9A0" w14:textId="70CE44BF" w:rsidR="007042B3" w:rsidRDefault="007042B3" w:rsidP="00A83710"/>
    <w:p w14:paraId="272BA0B7" w14:textId="4FC14700" w:rsidR="007042B3" w:rsidRDefault="007042B3" w:rsidP="00A83710"/>
    <w:p w14:paraId="44CD9F85" w14:textId="1F6D86F6" w:rsidR="007042B3" w:rsidRDefault="007042B3" w:rsidP="00A83710"/>
    <w:p w14:paraId="47DF5672" w14:textId="5E042D67" w:rsidR="007042B3" w:rsidRDefault="007042B3" w:rsidP="00A83710"/>
    <w:p w14:paraId="614EA806" w14:textId="482DD506" w:rsidR="007042B3" w:rsidRDefault="007042B3" w:rsidP="00A83710">
      <w:pPr>
        <w:rPr>
          <w:rFonts w:ascii="Segoe UI" w:hAnsi="Segoe UI" w:cs="Segoe UI"/>
          <w:b/>
          <w:bCs/>
          <w:color w:val="262626"/>
          <w:sz w:val="24"/>
          <w:szCs w:val="24"/>
          <w:shd w:val="clear" w:color="auto" w:fill="FFFFFF"/>
        </w:rPr>
      </w:pPr>
      <w:r w:rsidRPr="007042B3">
        <w:rPr>
          <w:rFonts w:hint="eastAsia"/>
          <w:b/>
          <w:bCs/>
          <w:sz w:val="24"/>
          <w:szCs w:val="24"/>
        </w:rPr>
        <w:t>七、</w:t>
      </w:r>
      <w:r w:rsidRPr="007042B3">
        <w:rPr>
          <w:rFonts w:ascii="Segoe UI" w:hAnsi="Segoe UI" w:cs="Segoe UI"/>
          <w:b/>
          <w:bCs/>
          <w:color w:val="262626"/>
          <w:sz w:val="24"/>
          <w:szCs w:val="24"/>
          <w:shd w:val="clear" w:color="auto" w:fill="FFFFFF"/>
        </w:rPr>
        <w:t>公会战选将前看对方神兽和阵容</w:t>
      </w:r>
    </w:p>
    <w:p w14:paraId="0F6D7C8B" w14:textId="667F31EF" w:rsidR="007042B3" w:rsidRDefault="007042B3" w:rsidP="007042B3">
      <w:pPr>
        <w:rPr>
          <w:szCs w:val="21"/>
        </w:rPr>
      </w:pPr>
      <w:r w:rsidRPr="007042B3">
        <w:rPr>
          <w:rFonts w:hint="eastAsia"/>
          <w:b/>
          <w:bCs/>
          <w:szCs w:val="21"/>
        </w:rPr>
        <w:t>方法</w:t>
      </w:r>
      <w:proofErr w:type="gramStart"/>
      <w:r w:rsidRPr="007042B3">
        <w:rPr>
          <w:rFonts w:hint="eastAsia"/>
          <w:b/>
          <w:bCs/>
          <w:szCs w:val="21"/>
        </w:rPr>
        <w:t>一</w:t>
      </w:r>
      <w:proofErr w:type="gramEnd"/>
      <w:r w:rsidRPr="007042B3">
        <w:rPr>
          <w:rFonts w:hint="eastAsia"/>
          <w:b/>
          <w:bCs/>
          <w:szCs w:val="21"/>
        </w:rPr>
        <w:t>：</w:t>
      </w:r>
      <w:r w:rsidRPr="007042B3">
        <w:rPr>
          <w:rFonts w:hint="eastAsia"/>
          <w:szCs w:val="21"/>
        </w:rPr>
        <w:t>双开，两个号，一个号先选一个什么阵容都能上的，比如张绣和</w:t>
      </w:r>
      <w:proofErr w:type="gramStart"/>
      <w:r w:rsidRPr="007042B3">
        <w:rPr>
          <w:rFonts w:hint="eastAsia"/>
          <w:szCs w:val="21"/>
        </w:rPr>
        <w:t>海洋周</w:t>
      </w:r>
      <w:proofErr w:type="gramEnd"/>
      <w:r w:rsidRPr="007042B3">
        <w:rPr>
          <w:rFonts w:hint="eastAsia"/>
          <w:szCs w:val="21"/>
        </w:rPr>
        <w:t>的黄盖，就能看的对面阵容和神兽解锁的技能了</w:t>
      </w:r>
      <w:r>
        <w:rPr>
          <w:rFonts w:hint="eastAsia"/>
          <w:szCs w:val="21"/>
        </w:rPr>
        <w:t>（</w:t>
      </w:r>
      <w:proofErr w:type="gramStart"/>
      <w:r w:rsidRPr="007042B3">
        <w:rPr>
          <w:szCs w:val="21"/>
        </w:rPr>
        <w:t>手机双开只能</w:t>
      </w:r>
      <w:proofErr w:type="gramEnd"/>
      <w:r w:rsidRPr="007042B3">
        <w:rPr>
          <w:szCs w:val="21"/>
        </w:rPr>
        <w:t>看到神兽和阵容，看不到对面神兽等级和已解锁的技能</w:t>
      </w:r>
      <w:r>
        <w:rPr>
          <w:rFonts w:hint="eastAsia"/>
          <w:szCs w:val="21"/>
        </w:rPr>
        <w:t>）</w:t>
      </w:r>
      <w:r w:rsidRPr="007042B3">
        <w:rPr>
          <w:szCs w:val="21"/>
        </w:rPr>
        <w:t>另一个号</w:t>
      </w:r>
      <w:proofErr w:type="gramStart"/>
      <w:r w:rsidRPr="007042B3">
        <w:rPr>
          <w:szCs w:val="21"/>
        </w:rPr>
        <w:t>就阔以针对性</w:t>
      </w:r>
      <w:proofErr w:type="gramEnd"/>
      <w:r w:rsidRPr="007042B3">
        <w:rPr>
          <w:szCs w:val="21"/>
        </w:rPr>
        <w:t>选另一个将了。</w:t>
      </w:r>
    </w:p>
    <w:p w14:paraId="50C8EDBC" w14:textId="4B66B1F2" w:rsidR="007042B3" w:rsidRDefault="007042B3" w:rsidP="007042B3">
      <w:pPr>
        <w:rPr>
          <w:szCs w:val="21"/>
        </w:rPr>
      </w:pPr>
    </w:p>
    <w:p w14:paraId="3F7DDDF4" w14:textId="0D036C0D" w:rsidR="00B36931" w:rsidRDefault="00B36931" w:rsidP="007042B3">
      <w:pPr>
        <w:rPr>
          <w:rFonts w:hint="eastAsia"/>
          <w:szCs w:val="21"/>
        </w:rPr>
      </w:pPr>
      <w:r w:rsidRPr="00B36931">
        <w:rPr>
          <w:rFonts w:hint="eastAsia"/>
          <w:b/>
          <w:bCs/>
          <w:szCs w:val="21"/>
        </w:rPr>
        <w:t>方法二：</w:t>
      </w:r>
      <w:r w:rsidRPr="00B36931">
        <w:rPr>
          <w:rFonts w:hint="eastAsia"/>
          <w:szCs w:val="21"/>
        </w:rPr>
        <w:t>注意看视频，在选将前的—瞬间能看到神兽的名字。</w:t>
      </w:r>
    </w:p>
    <w:p w14:paraId="7F5CB5DB" w14:textId="6854848A" w:rsidR="007042B3" w:rsidRDefault="00B36931" w:rsidP="007042B3">
      <w:pPr>
        <w:rPr>
          <w:rFonts w:hint="eastAsia"/>
          <w:szCs w:val="21"/>
        </w:rPr>
      </w:pPr>
      <w:r w:rsidRPr="00B36931">
        <w:rPr>
          <w:szCs w:val="21"/>
        </w:rPr>
        <w:t>https://www.bilibili.com/video/av757278158</w:t>
      </w:r>
    </w:p>
    <w:p w14:paraId="7720A1E4" w14:textId="0C00A45B" w:rsidR="007042B3" w:rsidRPr="007042B3" w:rsidRDefault="00B36931" w:rsidP="007042B3">
      <w:pPr>
        <w:rPr>
          <w:rFonts w:hint="eastAsia"/>
          <w:szCs w:val="21"/>
        </w:rPr>
      </w:pPr>
      <w:r w:rsidRPr="007042B3">
        <w:rPr>
          <w:szCs w:val="21"/>
        </w:rPr>
        <w:drawing>
          <wp:anchor distT="0" distB="0" distL="114300" distR="114300" simplePos="0" relativeHeight="251674624" behindDoc="0" locked="0" layoutInCell="1" allowOverlap="1" wp14:anchorId="49F314AE" wp14:editId="26B86B7F">
            <wp:simplePos x="0" y="0"/>
            <wp:positionH relativeFrom="margin">
              <wp:align>left</wp:align>
            </wp:positionH>
            <wp:positionV relativeFrom="paragraph">
              <wp:posOffset>12065</wp:posOffset>
            </wp:positionV>
            <wp:extent cx="3623945" cy="1882775"/>
            <wp:effectExtent l="0" t="0" r="0" b="3175"/>
            <wp:wrapSquare wrapText="bothSides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945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42B3" w:rsidRPr="007042B3">
        <w:rPr>
          <w:rFonts w:hint="eastAsia"/>
          <w:b/>
          <w:bCs/>
          <w:szCs w:val="21"/>
        </w:rPr>
        <w:t>方法三</w:t>
      </w:r>
      <w:r w:rsidR="007042B3" w:rsidRPr="007042B3">
        <w:rPr>
          <w:rFonts w:hint="eastAsia"/>
          <w:b/>
          <w:bCs/>
          <w:szCs w:val="21"/>
        </w:rPr>
        <w:t>：</w:t>
      </w:r>
      <w:r w:rsidR="007042B3" w:rsidRPr="007042B3">
        <w:rPr>
          <w:rFonts w:hint="eastAsia"/>
          <w:szCs w:val="21"/>
        </w:rPr>
        <w:t>点击出牌记录，可以查看神兽和防守阵容，缺点是看不到对面神兽等级和已解锁的技能。</w:t>
      </w:r>
    </w:p>
    <w:sectPr w:rsidR="007042B3" w:rsidRPr="007042B3" w:rsidSect="00733AFF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10A90" w14:textId="77777777" w:rsidR="001A459B" w:rsidRDefault="001A459B" w:rsidP="001D787E">
      <w:r>
        <w:separator/>
      </w:r>
    </w:p>
  </w:endnote>
  <w:endnote w:type="continuationSeparator" w:id="0">
    <w:p w14:paraId="09E93BB6" w14:textId="77777777" w:rsidR="001A459B" w:rsidRDefault="001A459B" w:rsidP="001D78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B9796" w14:textId="77777777" w:rsidR="001A459B" w:rsidRDefault="001A459B" w:rsidP="001D787E">
      <w:r>
        <w:separator/>
      </w:r>
    </w:p>
  </w:footnote>
  <w:footnote w:type="continuationSeparator" w:id="0">
    <w:p w14:paraId="1FD80F64" w14:textId="77777777" w:rsidR="001A459B" w:rsidRDefault="001A459B" w:rsidP="001D787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wNDG0NLEwNTcxtTRS0lEKTi0uzszPAykwqQUAsi2stiwAAAA="/>
  </w:docVars>
  <w:rsids>
    <w:rsidRoot w:val="0080126A"/>
    <w:rsid w:val="00017271"/>
    <w:rsid w:val="000D038D"/>
    <w:rsid w:val="001A459B"/>
    <w:rsid w:val="001D787E"/>
    <w:rsid w:val="005060C4"/>
    <w:rsid w:val="0058020D"/>
    <w:rsid w:val="005C11C5"/>
    <w:rsid w:val="006666C6"/>
    <w:rsid w:val="006B4912"/>
    <w:rsid w:val="007042B3"/>
    <w:rsid w:val="007154C4"/>
    <w:rsid w:val="00733AFF"/>
    <w:rsid w:val="0080126A"/>
    <w:rsid w:val="00A15D64"/>
    <w:rsid w:val="00A83710"/>
    <w:rsid w:val="00AA43C5"/>
    <w:rsid w:val="00B36931"/>
    <w:rsid w:val="00C15793"/>
    <w:rsid w:val="00CB4258"/>
    <w:rsid w:val="00F56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FC80BA"/>
  <w15:chartTrackingRefBased/>
  <w15:docId w15:val="{392C7003-ABD9-4EDE-AF86-FCAA4139A0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787E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D78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D787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D78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D787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fontTable" Target="fontTable.xml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7</Pages>
  <Words>647</Words>
  <Characters>3691</Characters>
  <Application>Microsoft Office Word</Application>
  <DocSecurity>0</DocSecurity>
  <Lines>30</Lines>
  <Paragraphs>8</Paragraphs>
  <ScaleCrop>false</ScaleCrop>
  <Company/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明哲</dc:creator>
  <cp:keywords/>
  <dc:description/>
  <cp:lastModifiedBy>张 明哲</cp:lastModifiedBy>
  <cp:revision>7</cp:revision>
  <dcterms:created xsi:type="dcterms:W3CDTF">2021-07-18T15:03:00Z</dcterms:created>
  <dcterms:modified xsi:type="dcterms:W3CDTF">2021-07-20T05:22:00Z</dcterms:modified>
</cp:coreProperties>
</file>